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-161929160"/>
        <w:docPartObj>
          <w:docPartGallery w:val="Cover Pages"/>
          <w:docPartUnique/>
        </w:docPartObj>
      </w:sdtPr>
      <w:sdtEndPr/>
      <w:sdtContent>
        <w:p w:rsidR="0001214B" w:rsidRDefault="0001214B">
          <w:r>
            <w:rPr>
              <w:noProof/>
              <w:lang w:eastAsia="en-NZ"/>
            </w:rPr>
            <mc:AlternateContent>
              <mc:Choice Requires="wpg">
                <w:drawing>
                  <wp:anchor distT="0" distB="0" distL="114300" distR="114300" simplePos="0" relativeHeight="251660800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133F70F1" id="Group 149" o:spid="_x0000_s1026" style="position:absolute;margin-left:0;margin-top:0;width:8in;height:95.7pt;z-index:251660800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" path="m,l7312660,r,1129665l3619500,733425,,1091565,,xe" fillcolor="#4a66ac [3204]" stroked="f" strokeweight="2pt"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" stroked="f" strokeweight="2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  <w:lang w:eastAsia="en-NZ"/>
            </w:rPr>
            <mc:AlternateContent>
              <mc:Choice Requires="wps">
                <w:drawing>
                  <wp:anchor distT="0" distB="0" distL="114300" distR="114300" simplePos="0" relativeHeight="251657728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74585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C46A25" w:rsidRDefault="00C46A25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Team 8</w:t>
                                    </w:r>
                                  </w:p>
                                </w:sdtContent>
                              </w:sdt>
                              <w:p w:rsidR="00C46A25" w:rsidRDefault="00E43887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2376FE" w:rsidRPr="00105C13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SoftEng 370</w:t>
                                    </w:r>
                                    <w:r w:rsidR="002376FE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 xml:space="preserve"> University Of Auckland</w:t>
                                    </w:r>
                                  </w:sdtContent>
                                </w:sdt>
                              </w:p>
                              <w:p w:rsidR="00C46A25" w:rsidRDefault="00C46A25"/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5772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:rsidR="00C46A25" w:rsidRDefault="00C46A25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Team 8</w:t>
                              </w:r>
                            </w:p>
                          </w:sdtContent>
                        </w:sdt>
                        <w:p w:rsidR="00C46A25" w:rsidRDefault="00E43887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2376FE" w:rsidRPr="00105C13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SoftEng 370</w:t>
                              </w:r>
                              <w:r w:rsidR="002376FE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 xml:space="preserve"> University Of Auckland</w:t>
                              </w:r>
                            </w:sdtContent>
                          </w:sdt>
                        </w:p>
                        <w:p w:rsidR="00C46A25" w:rsidRDefault="00C46A25"/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en-NZ"/>
            </w:rPr>
            <mc:AlternateContent>
              <mc:Choice Requires="wps">
                <w:drawing>
                  <wp:anchor distT="0" distB="0" distL="114300" distR="114300" simplePos="0" relativeHeight="251659776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48411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C46A25" w:rsidRDefault="00C46A25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id="Text Box 153" o:spid="_x0000_s1027" type="#_x0000_t202" style="position:absolute;margin-left:0;margin-top:0;width:8in;height:79.5pt;z-index:251659776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" filled="f" stroked="f" strokeweight=".5pt">
                    <v:textbox style="mso-fit-shape-to-text:t" inset="126pt,0,54pt,0">
                      <w:txbxContent>
                        <w:p w:rsidR="00C46A25" w:rsidRDefault="00C46A25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en-NZ"/>
            </w:rPr>
            <mc:AlternateContent>
              <mc:Choice Requires="wps">
                <w:drawing>
                  <wp:anchor distT="0" distB="0" distL="114300" distR="114300" simplePos="0" relativeHeight="251654656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C46A25" w:rsidRPr="0011644B" w:rsidRDefault="00E43887">
                                <w:pPr>
                                  <w:jc w:val="right"/>
                                  <w:rPr>
                                    <w:color w:val="4A66AC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rFonts w:cs="Times New Roman"/>
                                      <w:caps/>
                                      <w:color w:val="4A66AC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C46A25" w:rsidRPr="0011644B">
                                      <w:rPr>
                                        <w:rFonts w:cs="Times New Roman"/>
                                        <w:caps/>
                                        <w:color w:val="4A66AC" w:themeColor="accent1"/>
                                        <w:sz w:val="64"/>
                                        <w:szCs w:val="64"/>
                                      </w:rPr>
                                      <w:t>Innov8 data solutions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rFonts w:eastAsiaTheme="minorHAnsi"/>
                                    <w:szCs w:val="22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C46A25" w:rsidRDefault="00C46A25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 w:rsidRPr="000E2A5F">
                                      <w:rPr>
                                        <w:rFonts w:eastAsiaTheme="minorHAnsi"/>
                                        <w:szCs w:val="22"/>
                                      </w:rPr>
                                      <w:t>Isabel Zhuang, Kristy Tsoi, Rebecca Lee, Sabrina Zafarullah, Stefan Gorgiovski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id="Text Box 154" o:spid="_x0000_s1028" type="#_x0000_t202" style="position:absolute;margin-left:0;margin-top:0;width:8in;height:286.5pt;z-index:251654656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1syhA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" filled="f" stroked="f" strokeweight=".5pt">
                    <v:textbox inset="126pt,0,54pt,0">
                      <w:txbxContent>
                        <w:p w:rsidR="00C46A25" w:rsidRPr="0011644B" w:rsidRDefault="00E43887">
                          <w:pPr>
                            <w:jc w:val="right"/>
                            <w:rPr>
                              <w:color w:val="4A66AC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rFonts w:cs="Times New Roman"/>
                                <w:caps/>
                                <w:color w:val="4A66AC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C46A25" w:rsidRPr="0011644B">
                                <w:rPr>
                                  <w:rFonts w:cs="Times New Roman"/>
                                  <w:caps/>
                                  <w:color w:val="4A66AC" w:themeColor="accent1"/>
                                  <w:sz w:val="64"/>
                                  <w:szCs w:val="64"/>
                                </w:rPr>
                                <w:t>Innov8 data solutions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rFonts w:eastAsiaTheme="minorHAnsi"/>
                              <w:szCs w:val="22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:rsidR="00C46A25" w:rsidRDefault="00C46A25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 w:rsidRPr="000E2A5F">
                                <w:rPr>
                                  <w:rFonts w:eastAsiaTheme="minorHAnsi"/>
                                  <w:szCs w:val="22"/>
                                </w:rPr>
                                <w:t>Isabel Zhuang, Kristy Tsoi, Rebecca Lee, Sabrina Zafarullah, Stefan Gorgiovski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:rsidR="0001214B" w:rsidRDefault="0001214B">
          <w: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sz w:val="21"/>
          <w:szCs w:val="21"/>
        </w:rPr>
        <w:id w:val="-1980987504"/>
        <w:docPartObj>
          <w:docPartGallery w:val="Table of Contents"/>
          <w:docPartUnique/>
        </w:docPartObj>
      </w:sdtPr>
      <w:sdtEndPr>
        <w:rPr>
          <w:b/>
          <w:bCs/>
          <w:noProof/>
          <w:sz w:val="22"/>
        </w:rPr>
      </w:sdtEndPr>
      <w:sdtContent>
        <w:p w:rsidR="000A7B93" w:rsidRDefault="000A7B93">
          <w:pPr>
            <w:pStyle w:val="TOCHeading"/>
          </w:pPr>
          <w:r>
            <w:t>Contents</w:t>
          </w:r>
        </w:p>
        <w:p w:rsidR="004003CA" w:rsidRDefault="000A7B93">
          <w:pPr>
            <w:pStyle w:val="TOC1"/>
            <w:tabs>
              <w:tab w:val="right" w:leader="dot" w:pos="9016"/>
            </w:tabs>
            <w:rPr>
              <w:noProof/>
              <w:szCs w:val="22"/>
              <w:lang w:eastAsia="en-NZ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59720834" w:history="1">
            <w:r w:rsidR="004003CA" w:rsidRPr="00257ACB">
              <w:rPr>
                <w:rStyle w:val="Hyperlink"/>
                <w:noProof/>
              </w:rPr>
              <w:t>Algorithm</w:t>
            </w:r>
            <w:r w:rsidR="004003CA">
              <w:rPr>
                <w:noProof/>
                <w:webHidden/>
              </w:rPr>
              <w:tab/>
            </w:r>
            <w:r w:rsidR="004003CA">
              <w:rPr>
                <w:noProof/>
                <w:webHidden/>
              </w:rPr>
              <w:fldChar w:fldCharType="begin"/>
            </w:r>
            <w:r w:rsidR="004003CA">
              <w:rPr>
                <w:noProof/>
                <w:webHidden/>
              </w:rPr>
              <w:instrText xml:space="preserve"> PAGEREF _Toc459720834 \h </w:instrText>
            </w:r>
            <w:r w:rsidR="004003CA">
              <w:rPr>
                <w:noProof/>
                <w:webHidden/>
              </w:rPr>
            </w:r>
            <w:r w:rsidR="004003CA">
              <w:rPr>
                <w:noProof/>
                <w:webHidden/>
              </w:rPr>
              <w:fldChar w:fldCharType="separate"/>
            </w:r>
            <w:r w:rsidR="004003CA">
              <w:rPr>
                <w:noProof/>
                <w:webHidden/>
              </w:rPr>
              <w:t>1</w:t>
            </w:r>
            <w:r w:rsidR="004003CA">
              <w:rPr>
                <w:noProof/>
                <w:webHidden/>
              </w:rPr>
              <w:fldChar w:fldCharType="end"/>
            </w:r>
          </w:hyperlink>
        </w:p>
        <w:p w:rsidR="004003CA" w:rsidRDefault="00E43887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59720835" w:history="1">
            <w:r w:rsidR="004003CA" w:rsidRPr="00257ACB">
              <w:rPr>
                <w:rStyle w:val="Hyperlink"/>
                <w:noProof/>
              </w:rPr>
              <w:t>What algorithm(s), give pseudo-code</w:t>
            </w:r>
            <w:r w:rsidR="004003CA">
              <w:rPr>
                <w:noProof/>
                <w:webHidden/>
              </w:rPr>
              <w:tab/>
            </w:r>
            <w:r w:rsidR="004003CA">
              <w:rPr>
                <w:noProof/>
                <w:webHidden/>
              </w:rPr>
              <w:fldChar w:fldCharType="begin"/>
            </w:r>
            <w:r w:rsidR="004003CA">
              <w:rPr>
                <w:noProof/>
                <w:webHidden/>
              </w:rPr>
              <w:instrText xml:space="preserve"> PAGEREF _Toc459720835 \h </w:instrText>
            </w:r>
            <w:r w:rsidR="004003CA">
              <w:rPr>
                <w:noProof/>
                <w:webHidden/>
              </w:rPr>
            </w:r>
            <w:r w:rsidR="004003CA">
              <w:rPr>
                <w:noProof/>
                <w:webHidden/>
              </w:rPr>
              <w:fldChar w:fldCharType="separate"/>
            </w:r>
            <w:r w:rsidR="004003CA">
              <w:rPr>
                <w:noProof/>
                <w:webHidden/>
              </w:rPr>
              <w:t>1</w:t>
            </w:r>
            <w:r w:rsidR="004003CA">
              <w:rPr>
                <w:noProof/>
                <w:webHidden/>
              </w:rPr>
              <w:fldChar w:fldCharType="end"/>
            </w:r>
          </w:hyperlink>
        </w:p>
        <w:p w:rsidR="004003CA" w:rsidRDefault="00E43887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59720836" w:history="1">
            <w:r w:rsidR="004003CA" w:rsidRPr="00257ACB">
              <w:rPr>
                <w:rStyle w:val="Hyperlink"/>
                <w:noProof/>
              </w:rPr>
              <w:t>Bound, heuristic function</w:t>
            </w:r>
            <w:r w:rsidR="004003CA">
              <w:rPr>
                <w:noProof/>
                <w:webHidden/>
              </w:rPr>
              <w:tab/>
            </w:r>
            <w:r w:rsidR="004003CA">
              <w:rPr>
                <w:noProof/>
                <w:webHidden/>
              </w:rPr>
              <w:fldChar w:fldCharType="begin"/>
            </w:r>
            <w:r w:rsidR="004003CA">
              <w:rPr>
                <w:noProof/>
                <w:webHidden/>
              </w:rPr>
              <w:instrText xml:space="preserve"> PAGEREF _Toc459720836 \h </w:instrText>
            </w:r>
            <w:r w:rsidR="004003CA">
              <w:rPr>
                <w:noProof/>
                <w:webHidden/>
              </w:rPr>
            </w:r>
            <w:r w:rsidR="004003CA">
              <w:rPr>
                <w:noProof/>
                <w:webHidden/>
              </w:rPr>
              <w:fldChar w:fldCharType="separate"/>
            </w:r>
            <w:r w:rsidR="004003CA">
              <w:rPr>
                <w:noProof/>
                <w:webHidden/>
              </w:rPr>
              <w:t>1</w:t>
            </w:r>
            <w:r w:rsidR="004003CA">
              <w:rPr>
                <w:noProof/>
                <w:webHidden/>
              </w:rPr>
              <w:fldChar w:fldCharType="end"/>
            </w:r>
          </w:hyperlink>
        </w:p>
        <w:p w:rsidR="004003CA" w:rsidRDefault="00E43887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59720837" w:history="1">
            <w:r w:rsidR="004003CA" w:rsidRPr="00257ACB">
              <w:rPr>
                <w:rStyle w:val="Hyperlink"/>
                <w:noProof/>
              </w:rPr>
              <w:t>Important data structures</w:t>
            </w:r>
            <w:r w:rsidR="004003CA">
              <w:rPr>
                <w:noProof/>
                <w:webHidden/>
              </w:rPr>
              <w:tab/>
            </w:r>
            <w:r w:rsidR="004003CA">
              <w:rPr>
                <w:noProof/>
                <w:webHidden/>
              </w:rPr>
              <w:fldChar w:fldCharType="begin"/>
            </w:r>
            <w:r w:rsidR="004003CA">
              <w:rPr>
                <w:noProof/>
                <w:webHidden/>
              </w:rPr>
              <w:instrText xml:space="preserve"> PAGEREF _Toc459720837 \h </w:instrText>
            </w:r>
            <w:r w:rsidR="004003CA">
              <w:rPr>
                <w:noProof/>
                <w:webHidden/>
              </w:rPr>
            </w:r>
            <w:r w:rsidR="004003CA">
              <w:rPr>
                <w:noProof/>
                <w:webHidden/>
              </w:rPr>
              <w:fldChar w:fldCharType="separate"/>
            </w:r>
            <w:r w:rsidR="004003CA">
              <w:rPr>
                <w:noProof/>
                <w:webHidden/>
              </w:rPr>
              <w:t>1</w:t>
            </w:r>
            <w:r w:rsidR="004003CA">
              <w:rPr>
                <w:noProof/>
                <w:webHidden/>
              </w:rPr>
              <w:fldChar w:fldCharType="end"/>
            </w:r>
          </w:hyperlink>
        </w:p>
        <w:p w:rsidR="004003CA" w:rsidRDefault="00E43887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59720838" w:history="1">
            <w:r w:rsidR="004003CA" w:rsidRPr="00257ACB">
              <w:rPr>
                <w:rStyle w:val="Hyperlink"/>
                <w:noProof/>
              </w:rPr>
              <w:t>Pruning techniques</w:t>
            </w:r>
            <w:r w:rsidR="004003CA">
              <w:rPr>
                <w:noProof/>
                <w:webHidden/>
              </w:rPr>
              <w:tab/>
            </w:r>
            <w:r w:rsidR="004003CA">
              <w:rPr>
                <w:noProof/>
                <w:webHidden/>
              </w:rPr>
              <w:fldChar w:fldCharType="begin"/>
            </w:r>
            <w:r w:rsidR="004003CA">
              <w:rPr>
                <w:noProof/>
                <w:webHidden/>
              </w:rPr>
              <w:instrText xml:space="preserve"> PAGEREF _Toc459720838 \h </w:instrText>
            </w:r>
            <w:r w:rsidR="004003CA">
              <w:rPr>
                <w:noProof/>
                <w:webHidden/>
              </w:rPr>
            </w:r>
            <w:r w:rsidR="004003CA">
              <w:rPr>
                <w:noProof/>
                <w:webHidden/>
              </w:rPr>
              <w:fldChar w:fldCharType="separate"/>
            </w:r>
            <w:r w:rsidR="004003CA">
              <w:rPr>
                <w:noProof/>
                <w:webHidden/>
              </w:rPr>
              <w:t>1</w:t>
            </w:r>
            <w:r w:rsidR="004003CA">
              <w:rPr>
                <w:noProof/>
                <w:webHidden/>
              </w:rPr>
              <w:fldChar w:fldCharType="end"/>
            </w:r>
          </w:hyperlink>
        </w:p>
        <w:p w:rsidR="004003CA" w:rsidRDefault="00E43887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59720839" w:history="1">
            <w:r w:rsidR="004003CA" w:rsidRPr="00257ACB">
              <w:rPr>
                <w:rStyle w:val="Hyperlink"/>
                <w:noProof/>
              </w:rPr>
              <w:t>Used libraries</w:t>
            </w:r>
            <w:r w:rsidR="004003CA">
              <w:rPr>
                <w:noProof/>
                <w:webHidden/>
              </w:rPr>
              <w:tab/>
            </w:r>
            <w:r w:rsidR="004003CA">
              <w:rPr>
                <w:noProof/>
                <w:webHidden/>
              </w:rPr>
              <w:fldChar w:fldCharType="begin"/>
            </w:r>
            <w:r w:rsidR="004003CA">
              <w:rPr>
                <w:noProof/>
                <w:webHidden/>
              </w:rPr>
              <w:instrText xml:space="preserve"> PAGEREF _Toc459720839 \h </w:instrText>
            </w:r>
            <w:r w:rsidR="004003CA">
              <w:rPr>
                <w:noProof/>
                <w:webHidden/>
              </w:rPr>
            </w:r>
            <w:r w:rsidR="004003CA">
              <w:rPr>
                <w:noProof/>
                <w:webHidden/>
              </w:rPr>
              <w:fldChar w:fldCharType="separate"/>
            </w:r>
            <w:r w:rsidR="004003CA">
              <w:rPr>
                <w:noProof/>
                <w:webHidden/>
              </w:rPr>
              <w:t>1</w:t>
            </w:r>
            <w:r w:rsidR="004003CA">
              <w:rPr>
                <w:noProof/>
                <w:webHidden/>
              </w:rPr>
              <w:fldChar w:fldCharType="end"/>
            </w:r>
          </w:hyperlink>
        </w:p>
        <w:p w:rsidR="004003CA" w:rsidRDefault="00E43887">
          <w:pPr>
            <w:pStyle w:val="TOC1"/>
            <w:tabs>
              <w:tab w:val="right" w:leader="dot" w:pos="9016"/>
            </w:tabs>
            <w:rPr>
              <w:noProof/>
              <w:szCs w:val="22"/>
              <w:lang w:eastAsia="en-NZ"/>
            </w:rPr>
          </w:pPr>
          <w:hyperlink w:anchor="_Toc459720840" w:history="1">
            <w:r w:rsidR="004003CA" w:rsidRPr="00257ACB">
              <w:rPr>
                <w:rStyle w:val="Hyperlink"/>
                <w:noProof/>
              </w:rPr>
              <w:t>Parallelisation</w:t>
            </w:r>
            <w:r w:rsidR="004003CA">
              <w:rPr>
                <w:noProof/>
                <w:webHidden/>
              </w:rPr>
              <w:tab/>
            </w:r>
            <w:r w:rsidR="004003CA">
              <w:rPr>
                <w:noProof/>
                <w:webHidden/>
              </w:rPr>
              <w:fldChar w:fldCharType="begin"/>
            </w:r>
            <w:r w:rsidR="004003CA">
              <w:rPr>
                <w:noProof/>
                <w:webHidden/>
              </w:rPr>
              <w:instrText xml:space="preserve"> PAGEREF _Toc459720840 \h </w:instrText>
            </w:r>
            <w:r w:rsidR="004003CA">
              <w:rPr>
                <w:noProof/>
                <w:webHidden/>
              </w:rPr>
            </w:r>
            <w:r w:rsidR="004003CA">
              <w:rPr>
                <w:noProof/>
                <w:webHidden/>
              </w:rPr>
              <w:fldChar w:fldCharType="separate"/>
            </w:r>
            <w:r w:rsidR="004003CA">
              <w:rPr>
                <w:noProof/>
                <w:webHidden/>
              </w:rPr>
              <w:t>2</w:t>
            </w:r>
            <w:r w:rsidR="004003CA">
              <w:rPr>
                <w:noProof/>
                <w:webHidden/>
              </w:rPr>
              <w:fldChar w:fldCharType="end"/>
            </w:r>
          </w:hyperlink>
        </w:p>
        <w:p w:rsidR="004003CA" w:rsidRDefault="00E43887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59720841" w:history="1">
            <w:r w:rsidR="004003CA" w:rsidRPr="00257ACB">
              <w:rPr>
                <w:rStyle w:val="Hyperlink"/>
                <w:noProof/>
              </w:rPr>
              <w:t xml:space="preserve">Parallelisation approach </w:t>
            </w:r>
            <w:r w:rsidR="004003CA" w:rsidRPr="00257ACB">
              <w:rPr>
                <w:rStyle w:val="Hyperlink"/>
                <w:rFonts w:ascii="Cambria Math" w:hAnsi="Cambria Math" w:cs="Cambria Math"/>
                <w:noProof/>
              </w:rPr>
              <w:t>∗</w:t>
            </w:r>
            <w:r w:rsidR="004003CA" w:rsidRPr="00257ACB">
              <w:rPr>
                <w:rStyle w:val="Hyperlink"/>
                <w:noProof/>
              </w:rPr>
              <w:t xml:space="preserve"> How is work split? How is work synchronised? </w:t>
            </w:r>
            <w:r w:rsidR="004003CA" w:rsidRPr="00257ACB">
              <w:rPr>
                <w:rStyle w:val="Hyperlink"/>
                <w:rFonts w:ascii="Cambria Math" w:hAnsi="Cambria Math" w:cs="Cambria Math"/>
                <w:noProof/>
              </w:rPr>
              <w:t>∗</w:t>
            </w:r>
            <w:r w:rsidR="004003CA" w:rsidRPr="00257ACB">
              <w:rPr>
                <w:rStyle w:val="Hyperlink"/>
                <w:noProof/>
              </w:rPr>
              <w:t xml:space="preserve"> Change in data structures/additional data structures </w:t>
            </w:r>
            <w:r w:rsidR="004003CA" w:rsidRPr="00257ACB">
              <w:rPr>
                <w:rStyle w:val="Hyperlink"/>
                <w:rFonts w:ascii="Cambria Math" w:hAnsi="Cambria Math" w:cs="Cambria Math"/>
                <w:noProof/>
              </w:rPr>
              <w:t>∗</w:t>
            </w:r>
            <w:r w:rsidR="004003CA" w:rsidRPr="00257ACB">
              <w:rPr>
                <w:rStyle w:val="Hyperlink"/>
                <w:noProof/>
              </w:rPr>
              <w:t xml:space="preserve"> Pseudo-code – Parallelisation technology </w:t>
            </w:r>
            <w:r w:rsidR="004003CA" w:rsidRPr="00257ACB">
              <w:rPr>
                <w:rStyle w:val="Hyperlink"/>
                <w:rFonts w:ascii="Cambria Math" w:hAnsi="Cambria Math" w:cs="Cambria Math"/>
                <w:noProof/>
              </w:rPr>
              <w:t>∗</w:t>
            </w:r>
            <w:r w:rsidR="004003CA" w:rsidRPr="00257ACB">
              <w:rPr>
                <w:rStyle w:val="Hyperlink"/>
                <w:noProof/>
              </w:rPr>
              <w:t xml:space="preserve"> Threads, ExecutorService, Pyjama, Parallel Task, ....? – How was it implemented?</w:t>
            </w:r>
            <w:r w:rsidR="004003CA">
              <w:rPr>
                <w:noProof/>
                <w:webHidden/>
              </w:rPr>
              <w:tab/>
            </w:r>
            <w:r w:rsidR="004003CA">
              <w:rPr>
                <w:noProof/>
                <w:webHidden/>
              </w:rPr>
              <w:fldChar w:fldCharType="begin"/>
            </w:r>
            <w:r w:rsidR="004003CA">
              <w:rPr>
                <w:noProof/>
                <w:webHidden/>
              </w:rPr>
              <w:instrText xml:space="preserve"> PAGEREF _Toc459720841 \h </w:instrText>
            </w:r>
            <w:r w:rsidR="004003CA">
              <w:rPr>
                <w:noProof/>
                <w:webHidden/>
              </w:rPr>
            </w:r>
            <w:r w:rsidR="004003CA">
              <w:rPr>
                <w:noProof/>
                <w:webHidden/>
              </w:rPr>
              <w:fldChar w:fldCharType="separate"/>
            </w:r>
            <w:r w:rsidR="004003CA">
              <w:rPr>
                <w:noProof/>
                <w:webHidden/>
              </w:rPr>
              <w:t>2</w:t>
            </w:r>
            <w:r w:rsidR="004003CA">
              <w:rPr>
                <w:noProof/>
                <w:webHidden/>
              </w:rPr>
              <w:fldChar w:fldCharType="end"/>
            </w:r>
          </w:hyperlink>
        </w:p>
        <w:p w:rsidR="004003CA" w:rsidRDefault="00E43887">
          <w:pPr>
            <w:pStyle w:val="TOC1"/>
            <w:tabs>
              <w:tab w:val="right" w:leader="dot" w:pos="9016"/>
            </w:tabs>
            <w:rPr>
              <w:noProof/>
              <w:szCs w:val="22"/>
              <w:lang w:eastAsia="en-NZ"/>
            </w:rPr>
          </w:pPr>
          <w:hyperlink w:anchor="_Toc459720842" w:history="1">
            <w:r w:rsidR="004003CA" w:rsidRPr="00257ACB">
              <w:rPr>
                <w:rStyle w:val="Hyperlink"/>
                <w:noProof/>
              </w:rPr>
              <w:t>Visualisation</w:t>
            </w:r>
            <w:r w:rsidR="004003CA">
              <w:rPr>
                <w:noProof/>
                <w:webHidden/>
              </w:rPr>
              <w:tab/>
            </w:r>
            <w:r w:rsidR="004003CA">
              <w:rPr>
                <w:noProof/>
                <w:webHidden/>
              </w:rPr>
              <w:fldChar w:fldCharType="begin"/>
            </w:r>
            <w:r w:rsidR="004003CA">
              <w:rPr>
                <w:noProof/>
                <w:webHidden/>
              </w:rPr>
              <w:instrText xml:space="preserve"> PAGEREF _Toc459720842 \h </w:instrText>
            </w:r>
            <w:r w:rsidR="004003CA">
              <w:rPr>
                <w:noProof/>
                <w:webHidden/>
              </w:rPr>
            </w:r>
            <w:r w:rsidR="004003CA">
              <w:rPr>
                <w:noProof/>
                <w:webHidden/>
              </w:rPr>
              <w:fldChar w:fldCharType="separate"/>
            </w:r>
            <w:r w:rsidR="004003CA">
              <w:rPr>
                <w:noProof/>
                <w:webHidden/>
              </w:rPr>
              <w:t>3</w:t>
            </w:r>
            <w:r w:rsidR="004003CA">
              <w:rPr>
                <w:noProof/>
                <w:webHidden/>
              </w:rPr>
              <w:fldChar w:fldCharType="end"/>
            </w:r>
          </w:hyperlink>
        </w:p>
        <w:p w:rsidR="004003CA" w:rsidRDefault="00E43887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59720843" w:history="1">
            <w:r w:rsidR="004003CA" w:rsidRPr="00257ACB">
              <w:rPr>
                <w:rStyle w:val="Hyperlink"/>
                <w:noProof/>
              </w:rPr>
              <w:t>– Concept – What is displayed? Why? – How was that implemented? – Difference sequential and parallel visualization</w:t>
            </w:r>
            <w:r w:rsidR="004003CA">
              <w:rPr>
                <w:noProof/>
                <w:webHidden/>
              </w:rPr>
              <w:tab/>
            </w:r>
            <w:r w:rsidR="004003CA">
              <w:rPr>
                <w:noProof/>
                <w:webHidden/>
              </w:rPr>
              <w:fldChar w:fldCharType="begin"/>
            </w:r>
            <w:r w:rsidR="004003CA">
              <w:rPr>
                <w:noProof/>
                <w:webHidden/>
              </w:rPr>
              <w:instrText xml:space="preserve"> PAGEREF _Toc459720843 \h </w:instrText>
            </w:r>
            <w:r w:rsidR="004003CA">
              <w:rPr>
                <w:noProof/>
                <w:webHidden/>
              </w:rPr>
            </w:r>
            <w:r w:rsidR="004003CA">
              <w:rPr>
                <w:noProof/>
                <w:webHidden/>
              </w:rPr>
              <w:fldChar w:fldCharType="separate"/>
            </w:r>
            <w:r w:rsidR="004003CA">
              <w:rPr>
                <w:noProof/>
                <w:webHidden/>
              </w:rPr>
              <w:t>3</w:t>
            </w:r>
            <w:r w:rsidR="004003CA">
              <w:rPr>
                <w:noProof/>
                <w:webHidden/>
              </w:rPr>
              <w:fldChar w:fldCharType="end"/>
            </w:r>
          </w:hyperlink>
        </w:p>
        <w:p w:rsidR="004003CA" w:rsidRDefault="00E43887">
          <w:pPr>
            <w:pStyle w:val="TOC1"/>
            <w:tabs>
              <w:tab w:val="right" w:leader="dot" w:pos="9016"/>
            </w:tabs>
            <w:rPr>
              <w:noProof/>
              <w:szCs w:val="22"/>
              <w:lang w:eastAsia="en-NZ"/>
            </w:rPr>
          </w:pPr>
          <w:hyperlink w:anchor="_Toc459720844" w:history="1">
            <w:r w:rsidR="004003CA" w:rsidRPr="00257ACB">
              <w:rPr>
                <w:rStyle w:val="Hyperlink"/>
                <w:noProof/>
              </w:rPr>
              <w:t>Testing</w:t>
            </w:r>
            <w:r w:rsidR="004003CA">
              <w:rPr>
                <w:noProof/>
                <w:webHidden/>
              </w:rPr>
              <w:tab/>
            </w:r>
            <w:r w:rsidR="004003CA">
              <w:rPr>
                <w:noProof/>
                <w:webHidden/>
              </w:rPr>
              <w:fldChar w:fldCharType="begin"/>
            </w:r>
            <w:r w:rsidR="004003CA">
              <w:rPr>
                <w:noProof/>
                <w:webHidden/>
              </w:rPr>
              <w:instrText xml:space="preserve"> PAGEREF _Toc459720844 \h </w:instrText>
            </w:r>
            <w:r w:rsidR="004003CA">
              <w:rPr>
                <w:noProof/>
                <w:webHidden/>
              </w:rPr>
            </w:r>
            <w:r w:rsidR="004003CA">
              <w:rPr>
                <w:noProof/>
                <w:webHidden/>
              </w:rPr>
              <w:fldChar w:fldCharType="separate"/>
            </w:r>
            <w:r w:rsidR="004003CA">
              <w:rPr>
                <w:noProof/>
                <w:webHidden/>
              </w:rPr>
              <w:t>4</w:t>
            </w:r>
            <w:r w:rsidR="004003CA">
              <w:rPr>
                <w:noProof/>
                <w:webHidden/>
              </w:rPr>
              <w:fldChar w:fldCharType="end"/>
            </w:r>
          </w:hyperlink>
        </w:p>
        <w:p w:rsidR="004003CA" w:rsidRDefault="00E43887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59720845" w:history="1">
            <w:r w:rsidR="004003CA" w:rsidRPr="00257ACB">
              <w:rPr>
                <w:rStyle w:val="Hyperlink"/>
                <w:noProof/>
              </w:rPr>
              <w:t>What was tested? 1 – How was it tested?</w:t>
            </w:r>
            <w:r w:rsidR="004003CA">
              <w:rPr>
                <w:noProof/>
                <w:webHidden/>
              </w:rPr>
              <w:tab/>
            </w:r>
            <w:r w:rsidR="004003CA">
              <w:rPr>
                <w:noProof/>
                <w:webHidden/>
              </w:rPr>
              <w:fldChar w:fldCharType="begin"/>
            </w:r>
            <w:r w:rsidR="004003CA">
              <w:rPr>
                <w:noProof/>
                <w:webHidden/>
              </w:rPr>
              <w:instrText xml:space="preserve"> PAGEREF _Toc459720845 \h </w:instrText>
            </w:r>
            <w:r w:rsidR="004003CA">
              <w:rPr>
                <w:noProof/>
                <w:webHidden/>
              </w:rPr>
            </w:r>
            <w:r w:rsidR="004003CA">
              <w:rPr>
                <w:noProof/>
                <w:webHidden/>
              </w:rPr>
              <w:fldChar w:fldCharType="separate"/>
            </w:r>
            <w:r w:rsidR="004003CA">
              <w:rPr>
                <w:noProof/>
                <w:webHidden/>
              </w:rPr>
              <w:t>4</w:t>
            </w:r>
            <w:r w:rsidR="004003CA">
              <w:rPr>
                <w:noProof/>
                <w:webHidden/>
              </w:rPr>
              <w:fldChar w:fldCharType="end"/>
            </w:r>
          </w:hyperlink>
        </w:p>
        <w:p w:rsidR="004003CA" w:rsidRDefault="00E43887">
          <w:pPr>
            <w:pStyle w:val="TOC1"/>
            <w:tabs>
              <w:tab w:val="right" w:leader="dot" w:pos="9016"/>
            </w:tabs>
            <w:rPr>
              <w:noProof/>
              <w:szCs w:val="22"/>
              <w:lang w:eastAsia="en-NZ"/>
            </w:rPr>
          </w:pPr>
          <w:hyperlink w:anchor="_Toc459720846" w:history="1">
            <w:r w:rsidR="004003CA" w:rsidRPr="00257ACB">
              <w:rPr>
                <w:rStyle w:val="Hyperlink"/>
                <w:noProof/>
              </w:rPr>
              <w:t>Development Process</w:t>
            </w:r>
            <w:r w:rsidR="004003CA">
              <w:rPr>
                <w:noProof/>
                <w:webHidden/>
              </w:rPr>
              <w:tab/>
            </w:r>
            <w:r w:rsidR="004003CA">
              <w:rPr>
                <w:noProof/>
                <w:webHidden/>
              </w:rPr>
              <w:fldChar w:fldCharType="begin"/>
            </w:r>
            <w:r w:rsidR="004003CA">
              <w:rPr>
                <w:noProof/>
                <w:webHidden/>
              </w:rPr>
              <w:instrText xml:space="preserve"> PAGEREF _Toc459720846 \h </w:instrText>
            </w:r>
            <w:r w:rsidR="004003CA">
              <w:rPr>
                <w:noProof/>
                <w:webHidden/>
              </w:rPr>
            </w:r>
            <w:r w:rsidR="004003CA">
              <w:rPr>
                <w:noProof/>
                <w:webHidden/>
              </w:rPr>
              <w:fldChar w:fldCharType="separate"/>
            </w:r>
            <w:r w:rsidR="004003CA">
              <w:rPr>
                <w:noProof/>
                <w:webHidden/>
              </w:rPr>
              <w:t>5</w:t>
            </w:r>
            <w:r w:rsidR="004003CA">
              <w:rPr>
                <w:noProof/>
                <w:webHidden/>
              </w:rPr>
              <w:fldChar w:fldCharType="end"/>
            </w:r>
          </w:hyperlink>
        </w:p>
        <w:p w:rsidR="004003CA" w:rsidRDefault="00E43887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59720847" w:history="1">
            <w:r w:rsidR="004003CA" w:rsidRPr="00257ACB">
              <w:rPr>
                <w:rStyle w:val="Hyperlink"/>
                <w:noProof/>
              </w:rPr>
              <w:t>Describe your development process – Communication and decision making – Conflict resolution – Used tools and technologies – Comment on team cohesion and spirit</w:t>
            </w:r>
            <w:r w:rsidR="004003CA">
              <w:rPr>
                <w:noProof/>
                <w:webHidden/>
              </w:rPr>
              <w:tab/>
            </w:r>
            <w:r w:rsidR="004003CA">
              <w:rPr>
                <w:noProof/>
                <w:webHidden/>
              </w:rPr>
              <w:fldChar w:fldCharType="begin"/>
            </w:r>
            <w:r w:rsidR="004003CA">
              <w:rPr>
                <w:noProof/>
                <w:webHidden/>
              </w:rPr>
              <w:instrText xml:space="preserve"> PAGEREF _Toc459720847 \h </w:instrText>
            </w:r>
            <w:r w:rsidR="004003CA">
              <w:rPr>
                <w:noProof/>
                <w:webHidden/>
              </w:rPr>
            </w:r>
            <w:r w:rsidR="004003CA">
              <w:rPr>
                <w:noProof/>
                <w:webHidden/>
              </w:rPr>
              <w:fldChar w:fldCharType="separate"/>
            </w:r>
            <w:r w:rsidR="004003CA">
              <w:rPr>
                <w:noProof/>
                <w:webHidden/>
              </w:rPr>
              <w:t>5</w:t>
            </w:r>
            <w:r w:rsidR="004003CA">
              <w:rPr>
                <w:noProof/>
                <w:webHidden/>
              </w:rPr>
              <w:fldChar w:fldCharType="end"/>
            </w:r>
          </w:hyperlink>
        </w:p>
        <w:p w:rsidR="004003CA" w:rsidRDefault="00E43887">
          <w:pPr>
            <w:pStyle w:val="TOC1"/>
            <w:tabs>
              <w:tab w:val="right" w:leader="dot" w:pos="9016"/>
            </w:tabs>
            <w:rPr>
              <w:noProof/>
              <w:szCs w:val="22"/>
              <w:lang w:eastAsia="en-NZ"/>
            </w:rPr>
          </w:pPr>
          <w:hyperlink w:anchor="_Toc459720848" w:history="1">
            <w:r w:rsidR="004003CA" w:rsidRPr="00257ACB">
              <w:rPr>
                <w:rStyle w:val="Hyperlink"/>
                <w:noProof/>
              </w:rPr>
              <w:t>Task Contribution</w:t>
            </w:r>
            <w:r w:rsidR="004003CA">
              <w:rPr>
                <w:noProof/>
                <w:webHidden/>
              </w:rPr>
              <w:tab/>
            </w:r>
            <w:r w:rsidR="004003CA">
              <w:rPr>
                <w:noProof/>
                <w:webHidden/>
              </w:rPr>
              <w:fldChar w:fldCharType="begin"/>
            </w:r>
            <w:r w:rsidR="004003CA">
              <w:rPr>
                <w:noProof/>
                <w:webHidden/>
              </w:rPr>
              <w:instrText xml:space="preserve"> PAGEREF _Toc459720848 \h </w:instrText>
            </w:r>
            <w:r w:rsidR="004003CA">
              <w:rPr>
                <w:noProof/>
                <w:webHidden/>
              </w:rPr>
            </w:r>
            <w:r w:rsidR="004003CA">
              <w:rPr>
                <w:noProof/>
                <w:webHidden/>
              </w:rPr>
              <w:fldChar w:fldCharType="separate"/>
            </w:r>
            <w:r w:rsidR="004003CA">
              <w:rPr>
                <w:noProof/>
                <w:webHidden/>
              </w:rPr>
              <w:t>6</w:t>
            </w:r>
            <w:r w:rsidR="004003CA">
              <w:rPr>
                <w:noProof/>
                <w:webHidden/>
              </w:rPr>
              <w:fldChar w:fldCharType="end"/>
            </w:r>
          </w:hyperlink>
        </w:p>
        <w:p w:rsidR="000A7B93" w:rsidRDefault="000A7B93">
          <w:r>
            <w:rPr>
              <w:b/>
              <w:bCs/>
              <w:noProof/>
            </w:rPr>
            <w:fldChar w:fldCharType="end"/>
          </w:r>
        </w:p>
      </w:sdtContent>
    </w:sdt>
    <w:p w:rsidR="00B32575" w:rsidRDefault="00B32575"/>
    <w:p w:rsidR="00B32575" w:rsidRDefault="00B32575">
      <w:r>
        <w:br w:type="page"/>
      </w:r>
    </w:p>
    <w:p w:rsidR="00B32575" w:rsidRDefault="00B32575">
      <w:pPr>
        <w:sectPr w:rsidR="00B32575" w:rsidSect="00B32575">
          <w:footerReference w:type="default" r:id="rId11"/>
          <w:footerReference w:type="first" r:id="rId12"/>
          <w:pgSz w:w="11906" w:h="16838"/>
          <w:pgMar w:top="1440" w:right="1440" w:bottom="1440" w:left="1440" w:header="708" w:footer="708" w:gutter="0"/>
          <w:pgNumType w:fmt="lowerRoman" w:start="0"/>
          <w:cols w:space="708"/>
          <w:titlePg/>
          <w:docGrid w:linePitch="360"/>
        </w:sectPr>
      </w:pPr>
    </w:p>
    <w:p w:rsidR="005E685D" w:rsidRDefault="00605EA3" w:rsidP="005E685D">
      <w:pPr>
        <w:pStyle w:val="Heading1"/>
      </w:pPr>
      <w:bookmarkStart w:id="0" w:name="_Toc459720834"/>
      <w:r w:rsidRPr="00605EA3">
        <w:lastRenderedPageBreak/>
        <w:t>Algorithm</w:t>
      </w:r>
      <w:bookmarkEnd w:id="0"/>
    </w:p>
    <w:p w:rsidR="00605EA3" w:rsidRDefault="00605EA3"/>
    <w:p w:rsidR="004003CA" w:rsidRDefault="00152D9C" w:rsidP="0091170B">
      <w:pPr>
        <w:pStyle w:val="Heading3"/>
      </w:pPr>
      <w:bookmarkStart w:id="1" w:name="_Toc459720835"/>
      <w:r>
        <w:t>Algorithms Used (</w:t>
      </w:r>
      <w:r w:rsidR="00B27547">
        <w:t>What a</w:t>
      </w:r>
      <w:r w:rsidR="004003CA">
        <w:t>lgorithm(s), give pseudo-code</w:t>
      </w:r>
      <w:bookmarkEnd w:id="1"/>
      <w:r>
        <w:t>)</w:t>
      </w:r>
    </w:p>
    <w:p w:rsidR="004003CA" w:rsidRDefault="00C95F1D" w:rsidP="00C95F1D">
      <w:r w:rsidRPr="00C95F1D">
        <w:t xml:space="preserve">Two prominent branch-and-bound </w:t>
      </w:r>
      <w:r w:rsidR="00EF3EB2">
        <w:t>algorithms, Depth-First S</w:t>
      </w:r>
      <w:r w:rsidR="00027895">
        <w:t xml:space="preserve">earch </w:t>
      </w:r>
      <w:r w:rsidRPr="00C95F1D">
        <w:t xml:space="preserve">and A*, could have been chosen to solve this NP-hard scheduling problem. </w:t>
      </w:r>
      <w:r w:rsidR="008328B1">
        <w:t>The algorithm chosen by Team 8 was</w:t>
      </w:r>
      <w:r w:rsidRPr="00C95F1D">
        <w:t xml:space="preserve"> A*, </w:t>
      </w:r>
      <w:r w:rsidR="008328B1">
        <w:t xml:space="preserve">as it </w:t>
      </w:r>
      <w:r w:rsidR="00027895">
        <w:t xml:space="preserve">is </w:t>
      </w:r>
      <w:r w:rsidR="008328B1">
        <w:t xml:space="preserve">known for being faster than </w:t>
      </w:r>
      <w:r w:rsidR="00027895">
        <w:t>Depth-First Search</w:t>
      </w:r>
      <w:r w:rsidR="00EF3EB2">
        <w:t>. However, Depth-First Search was still implemented to aid</w:t>
      </w:r>
      <w:r w:rsidR="00027895">
        <w:t xml:space="preserve"> in testing.</w:t>
      </w:r>
    </w:p>
    <w:p w:rsidR="000E1D21" w:rsidRDefault="000E1D21" w:rsidP="00C95F1D">
      <w:r>
        <w:t>A*</w:t>
      </w:r>
      <w:r w:rsidR="00DF4370">
        <w:t xml:space="preserve"> Pseudo-code</w:t>
      </w:r>
      <w:r>
        <w:t>:</w:t>
      </w:r>
    </w:p>
    <w:p w:rsidR="00833275" w:rsidRPr="00CE4B71" w:rsidRDefault="00E65BF4" w:rsidP="0083327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>// Initialise</w:t>
      </w:r>
    </w:p>
    <w:p w:rsidR="00E07B36" w:rsidRPr="00CE4B71" w:rsidRDefault="00914A47" w:rsidP="0083327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>GRAPH: JG</w:t>
      </w:r>
      <w:r w:rsidR="00E07B36" w:rsidRPr="00CE4B71">
        <w:rPr>
          <w:rFonts w:ascii="Consolas" w:eastAsia="Times New Roman" w:hAnsi="Consolas" w:cs="Consolas"/>
          <w:sz w:val="20"/>
          <w:szCs w:val="20"/>
          <w:lang w:eastAsia="en-NZ"/>
        </w:rPr>
        <w:t>raph</w:t>
      </w: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>T graph</w:t>
      </w:r>
      <w:r w:rsidR="00E07B36"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of all vertices</w:t>
      </w:r>
    </w:p>
    <w:p w:rsidR="00E65BF4" w:rsidRPr="00CE4B71" w:rsidRDefault="00914A47" w:rsidP="0083327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UNEXPLORED: </w:t>
      </w:r>
      <w:r w:rsidR="00E65BF4" w:rsidRPr="00CE4B71">
        <w:rPr>
          <w:rFonts w:ascii="Consolas" w:eastAsia="Times New Roman" w:hAnsi="Consolas" w:cs="Consolas"/>
          <w:sz w:val="20"/>
          <w:szCs w:val="20"/>
          <w:lang w:eastAsia="en-NZ"/>
        </w:rPr>
        <w:t>Priority Queue of unexplored partial solutions</w:t>
      </w:r>
    </w:p>
    <w:p w:rsidR="00914A47" w:rsidRPr="00CE4B71" w:rsidRDefault="00B15371" w:rsidP="00803098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>EXPLORED</w:t>
      </w:r>
      <w:r w:rsidR="00914A47"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: </w:t>
      </w:r>
      <w:r w:rsidR="00E65BF4" w:rsidRPr="00CE4B71">
        <w:rPr>
          <w:rFonts w:ascii="Consolas" w:eastAsia="Times New Roman" w:hAnsi="Consolas" w:cs="Consolas"/>
          <w:sz w:val="20"/>
          <w:szCs w:val="20"/>
          <w:lang w:eastAsia="en-NZ"/>
        </w:rPr>
        <w:t>HashSet of explored partial solutions</w:t>
      </w:r>
    </w:p>
    <w:p w:rsidR="00914A47" w:rsidRPr="00CE4B71" w:rsidRDefault="00914A47" w:rsidP="0083327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</w:p>
    <w:p w:rsidR="00914A47" w:rsidRPr="00CE4B71" w:rsidRDefault="00914A47" w:rsidP="0083327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>For all starting vertices</w:t>
      </w:r>
      <w:r w:rsidR="000E1D21"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v</w:t>
      </w: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in the GRAPH</w:t>
      </w:r>
    </w:p>
    <w:p w:rsidR="00914A47" w:rsidRPr="00CE4B71" w:rsidRDefault="00914A47" w:rsidP="00803098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 </w:t>
      </w:r>
      <w:r w:rsidR="00803098" w:rsidRPr="00CE4B71">
        <w:rPr>
          <w:rFonts w:ascii="Consolas" w:eastAsia="Times New Roman" w:hAnsi="Consolas" w:cs="Consolas"/>
          <w:sz w:val="20"/>
          <w:szCs w:val="20"/>
          <w:lang w:eastAsia="en-NZ"/>
        </w:rPr>
        <w:t>Create a partial solution</w:t>
      </w:r>
      <w:r w:rsidR="000E1D21"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for v</w:t>
      </w:r>
    </w:p>
    <w:p w:rsidR="00803098" w:rsidRPr="00CE4B71" w:rsidRDefault="00803098" w:rsidP="00803098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 Add to UNEXPLORED</w:t>
      </w:r>
    </w:p>
    <w:p w:rsidR="00803098" w:rsidRPr="00CE4B71" w:rsidRDefault="00803098" w:rsidP="00803098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</w:p>
    <w:p w:rsidR="00803098" w:rsidRPr="00CE4B71" w:rsidRDefault="00803098" w:rsidP="00803098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>Loop:</w:t>
      </w:r>
    </w:p>
    <w:p w:rsidR="00803098" w:rsidRPr="00CE4B71" w:rsidRDefault="00803098" w:rsidP="00803098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Pop best partial solution ps from UNEXPLORED</w:t>
      </w:r>
    </w:p>
    <w:p w:rsidR="00803098" w:rsidRPr="00CE4B71" w:rsidRDefault="00803098" w:rsidP="00803098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     If ps is complete</w:t>
      </w:r>
      <w:r w:rsidR="000E1D21"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(contains all vertices in GRAPH)</w:t>
      </w:r>
    </w:p>
    <w:p w:rsidR="00803098" w:rsidRPr="00CE4B71" w:rsidRDefault="00803098" w:rsidP="00803098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ab/>
        <w:t xml:space="preserve">    Found optimal solution, </w:t>
      </w:r>
      <w:r w:rsidR="006229F6" w:rsidRPr="00CE4B71">
        <w:rPr>
          <w:rFonts w:ascii="Consolas" w:eastAsia="Times New Roman" w:hAnsi="Consolas" w:cs="Consolas"/>
          <w:sz w:val="20"/>
          <w:szCs w:val="20"/>
          <w:lang w:eastAsia="en-NZ"/>
        </w:rPr>
        <w:t>Return ps</w:t>
      </w:r>
      <w:r w:rsidR="008A7564" w:rsidRPr="00CE4B71">
        <w:rPr>
          <w:rFonts w:ascii="Consolas" w:eastAsia="Times New Roman" w:hAnsi="Consolas" w:cs="Consolas"/>
          <w:sz w:val="20"/>
          <w:szCs w:val="20"/>
          <w:lang w:eastAsia="en-NZ"/>
        </w:rPr>
        <w:tab/>
      </w:r>
    </w:p>
    <w:p w:rsidR="00803098" w:rsidRPr="00CE4B71" w:rsidRDefault="00803098" w:rsidP="00803098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ab/>
        <w:t>Else</w:t>
      </w:r>
    </w:p>
    <w:p w:rsidR="00DF3424" w:rsidRPr="00CE4B71" w:rsidRDefault="00DF3424" w:rsidP="00803098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ab/>
        <w:t xml:space="preserve">   </w:t>
      </w:r>
      <w:r w:rsidR="006229F6" w:rsidRPr="00CE4B71">
        <w:rPr>
          <w:rFonts w:ascii="Consolas" w:eastAsia="Times New Roman" w:hAnsi="Consolas" w:cs="Consolas"/>
          <w:sz w:val="20"/>
          <w:szCs w:val="20"/>
          <w:lang w:eastAsia="en-NZ"/>
        </w:rPr>
        <w:t>//</w:t>
      </w: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Calculate new </w:t>
      </w:r>
      <w:r w:rsidR="00B15371"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possible </w:t>
      </w: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partial solutions </w:t>
      </w:r>
      <w:r w:rsidR="005466D3" w:rsidRPr="00CE4B71">
        <w:rPr>
          <w:rFonts w:ascii="Consolas" w:eastAsia="Times New Roman" w:hAnsi="Consolas" w:cs="Consolas"/>
          <w:sz w:val="20"/>
          <w:szCs w:val="20"/>
          <w:lang w:eastAsia="en-NZ"/>
        </w:rPr>
        <w:t>based on</w:t>
      </w: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ps</w:t>
      </w:r>
    </w:p>
    <w:p w:rsidR="006229F6" w:rsidRPr="00CE4B71" w:rsidRDefault="006229F6" w:rsidP="00803098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ab/>
      </w:r>
      <w:r w:rsidR="00642083"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</w:t>
      </w: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Get all </w:t>
      </w:r>
      <w:r w:rsidR="00F607D0" w:rsidRPr="00CE4B71">
        <w:rPr>
          <w:rFonts w:ascii="Consolas" w:eastAsia="Times New Roman" w:hAnsi="Consolas" w:cs="Consolas"/>
          <w:sz w:val="20"/>
          <w:szCs w:val="20"/>
          <w:lang w:eastAsia="en-NZ"/>
        </w:rPr>
        <w:t>child vertices cv with all parent vertices in ps</w:t>
      </w:r>
    </w:p>
    <w:p w:rsidR="00642083" w:rsidRPr="00CE4B71" w:rsidRDefault="00642083" w:rsidP="00803098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ab/>
        <w:t xml:space="preserve">   Create new partial solution </w:t>
      </w:r>
      <w:r w:rsidR="00F607D0"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with cv that expands on </w:t>
      </w: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>ps</w:t>
      </w:r>
    </w:p>
    <w:p w:rsidR="00DF3424" w:rsidRPr="00CE4B71" w:rsidRDefault="00DF3424" w:rsidP="00803098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ab/>
        <w:t xml:space="preserve">   Add to UNEXPLORED</w:t>
      </w:r>
    </w:p>
    <w:p w:rsidR="00914A47" w:rsidRPr="00CE4B71" w:rsidRDefault="00B15371" w:rsidP="008A756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Add ps to EXPLORED</w:t>
      </w:r>
    </w:p>
    <w:p w:rsidR="00E65BF4" w:rsidRPr="00CE4B71" w:rsidRDefault="00E65BF4" w:rsidP="0083327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</w:p>
    <w:p w:rsidR="00DF4370" w:rsidRDefault="00DF4370" w:rsidP="000E1D21"/>
    <w:p w:rsidR="000E1D21" w:rsidRPr="00CE4B71" w:rsidRDefault="000E1D21" w:rsidP="000E1D21">
      <w:r w:rsidRPr="00CE4B71">
        <w:t>Depth-First Search branch-and-bound</w:t>
      </w:r>
      <w:r w:rsidR="00DF4370">
        <w:t xml:space="preserve"> Pseudo-code</w:t>
      </w:r>
      <w:r w:rsidRPr="00CE4B71">
        <w:t>:</w:t>
      </w:r>
    </w:p>
    <w:p w:rsidR="00A44715" w:rsidRPr="00CE4B71" w:rsidRDefault="00A44715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>global unsigned best-bound = ∞</w:t>
      </w:r>
    </w:p>
    <w:p w:rsidR="00A44715" w:rsidRPr="00CE4B71" w:rsidRDefault="00A44715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>global Node best-solution = null</w:t>
      </w:r>
    </w:p>
    <w:p w:rsidR="00A44715" w:rsidRPr="00CE4B71" w:rsidRDefault="00A44715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</w:p>
    <w:p w:rsidR="00A44715" w:rsidRPr="00CE4B71" w:rsidRDefault="00A44715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>% Branch and bound</w:t>
      </w:r>
    </w:p>
    <w:p w:rsidR="00A44715" w:rsidRPr="00CE4B71" w:rsidRDefault="00A44715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>Node branch-and-bound():</w:t>
      </w:r>
    </w:p>
    <w:p w:rsidR="00A44715" w:rsidRPr="00CE4B71" w:rsidRDefault="008A7564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 </w:t>
      </w:r>
      <w:r w:rsidR="00A44715" w:rsidRPr="00CE4B71">
        <w:rPr>
          <w:rFonts w:ascii="Consolas" w:eastAsia="Times New Roman" w:hAnsi="Consolas" w:cs="Consolas"/>
          <w:sz w:val="20"/>
          <w:szCs w:val="20"/>
          <w:lang w:eastAsia="en-NZ"/>
        </w:rPr>
        <w:t>Node root = make-root-node(init())</w:t>
      </w:r>
    </w:p>
    <w:p w:rsidR="00A44715" w:rsidRPr="00CE4B71" w:rsidRDefault="008A7564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 </w:t>
      </w:r>
      <w:r w:rsidR="00A44715" w:rsidRPr="00CE4B71">
        <w:rPr>
          <w:rFonts w:ascii="Consolas" w:eastAsia="Times New Roman" w:hAnsi="Consolas" w:cs="Consolas"/>
          <w:sz w:val="20"/>
          <w:szCs w:val="20"/>
          <w:lang w:eastAsia="en-NZ"/>
        </w:rPr>
        <w:t>depth-first-branch-and-bound(root)</w:t>
      </w:r>
    </w:p>
    <w:p w:rsidR="00A44715" w:rsidRPr="00CE4B71" w:rsidRDefault="008A7564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 </w:t>
      </w:r>
      <w:r w:rsidR="00A44715" w:rsidRPr="00CE4B71">
        <w:rPr>
          <w:rFonts w:ascii="Consolas" w:eastAsia="Times New Roman" w:hAnsi="Consolas" w:cs="Consolas"/>
          <w:b/>
          <w:sz w:val="20"/>
          <w:szCs w:val="20"/>
          <w:lang w:eastAsia="en-NZ"/>
        </w:rPr>
        <w:t>return</w:t>
      </w:r>
      <w:r w:rsidR="00A44715"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best-solution</w:t>
      </w:r>
    </w:p>
    <w:p w:rsidR="00A44715" w:rsidRPr="00CE4B71" w:rsidRDefault="00A44715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>% Depth-first visit for branch and bound</w:t>
      </w:r>
    </w:p>
    <w:p w:rsidR="00A44715" w:rsidRPr="00CE4B71" w:rsidRDefault="00A44715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b/>
          <w:sz w:val="20"/>
          <w:szCs w:val="20"/>
          <w:lang w:eastAsia="en-NZ"/>
        </w:rPr>
        <w:t>void</w:t>
      </w: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depth-first-branch-and-bound(Node n):</w:t>
      </w:r>
    </w:p>
    <w:p w:rsidR="00A44715" w:rsidRPr="00CE4B71" w:rsidRDefault="008A7564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 </w:t>
      </w:r>
      <w:r w:rsidR="00A44715" w:rsidRPr="00CE4B71">
        <w:rPr>
          <w:rFonts w:ascii="Consolas" w:eastAsia="Times New Roman" w:hAnsi="Consolas" w:cs="Consolas"/>
          <w:sz w:val="20"/>
          <w:szCs w:val="20"/>
          <w:lang w:eastAsia="en-NZ"/>
        </w:rPr>
        <w:t>% base cases</w:t>
      </w:r>
    </w:p>
    <w:p w:rsidR="00A44715" w:rsidRPr="00CE4B71" w:rsidRDefault="008A7564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 </w:t>
      </w:r>
      <w:r w:rsidR="00A44715" w:rsidRPr="00CE4B71">
        <w:rPr>
          <w:rFonts w:ascii="Consolas" w:eastAsia="Times New Roman" w:hAnsi="Consolas" w:cs="Consolas"/>
          <w:sz w:val="20"/>
          <w:szCs w:val="20"/>
          <w:lang w:eastAsia="en-NZ"/>
        </w:rPr>
        <w:t>f = n.g + h(n.state)</w:t>
      </w:r>
    </w:p>
    <w:p w:rsidR="00A44715" w:rsidRPr="00CE4B71" w:rsidRDefault="008A7564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 </w:t>
      </w:r>
      <w:r w:rsidR="00A44715"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if f &gt; best-bound </w:t>
      </w:r>
      <w:r w:rsidR="00A44715" w:rsidRPr="00CE4B71">
        <w:rPr>
          <w:rFonts w:ascii="Consolas" w:eastAsia="Times New Roman" w:hAnsi="Consolas" w:cs="Consolas"/>
          <w:b/>
          <w:sz w:val="20"/>
          <w:szCs w:val="20"/>
          <w:lang w:eastAsia="en-NZ"/>
        </w:rPr>
        <w:t>return</w:t>
      </w:r>
    </w:p>
    <w:p w:rsidR="00A44715" w:rsidRPr="00CE4B71" w:rsidRDefault="008A7564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 </w:t>
      </w:r>
      <w:r w:rsidR="00A44715" w:rsidRPr="00CE4B71">
        <w:rPr>
          <w:rFonts w:ascii="Consolas" w:eastAsia="Times New Roman" w:hAnsi="Consolas" w:cs="Consolas"/>
          <w:sz w:val="20"/>
          <w:szCs w:val="20"/>
          <w:lang w:eastAsia="en-NZ"/>
        </w:rPr>
        <w:t>if n.state.is-goal()</w:t>
      </w:r>
    </w:p>
    <w:p w:rsidR="00A44715" w:rsidRPr="00CE4B71" w:rsidRDefault="008A7564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     </w:t>
      </w:r>
      <w:r w:rsidR="00A44715" w:rsidRPr="00CE4B71">
        <w:rPr>
          <w:rFonts w:ascii="Consolas" w:eastAsia="Times New Roman" w:hAnsi="Consolas" w:cs="Consolas"/>
          <w:sz w:val="20"/>
          <w:szCs w:val="20"/>
          <w:lang w:eastAsia="en-NZ"/>
        </w:rPr>
        <w:t>best-bound = n.g</w:t>
      </w:r>
    </w:p>
    <w:p w:rsidR="00A44715" w:rsidRPr="00CE4B71" w:rsidRDefault="008A7564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     </w:t>
      </w:r>
      <w:r w:rsidR="00A44715" w:rsidRPr="00CE4B71">
        <w:rPr>
          <w:rFonts w:ascii="Consolas" w:eastAsia="Times New Roman" w:hAnsi="Consolas" w:cs="Consolas"/>
          <w:sz w:val="20"/>
          <w:szCs w:val="20"/>
          <w:lang w:eastAsia="en-NZ"/>
        </w:rPr>
        <w:t>best-solution = n</w:t>
      </w:r>
    </w:p>
    <w:p w:rsidR="00A44715" w:rsidRPr="00CE4B71" w:rsidRDefault="008A7564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b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     </w:t>
      </w:r>
      <w:r w:rsidR="00A44715" w:rsidRPr="00CE4B71">
        <w:rPr>
          <w:rFonts w:ascii="Consolas" w:eastAsia="Times New Roman" w:hAnsi="Consolas" w:cs="Consolas"/>
          <w:b/>
          <w:sz w:val="20"/>
          <w:szCs w:val="20"/>
          <w:lang w:eastAsia="en-NZ"/>
        </w:rPr>
        <w:t>return</w:t>
      </w:r>
    </w:p>
    <w:p w:rsidR="00A44715" w:rsidRPr="00CE4B71" w:rsidRDefault="008A7564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 </w:t>
      </w:r>
      <w:r w:rsidR="00A44715" w:rsidRPr="00CE4B71">
        <w:rPr>
          <w:rFonts w:ascii="Consolas" w:eastAsia="Times New Roman" w:hAnsi="Consolas" w:cs="Consolas"/>
          <w:sz w:val="20"/>
          <w:szCs w:val="20"/>
          <w:lang w:eastAsia="en-NZ"/>
        </w:rPr>
        <w:t>% depth-first recursion</w:t>
      </w:r>
    </w:p>
    <w:p w:rsidR="00A44715" w:rsidRPr="00CE4B71" w:rsidRDefault="008A7564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 </w:t>
      </w:r>
      <w:r w:rsidR="00A44715" w:rsidRPr="00CE4B71">
        <w:rPr>
          <w:rFonts w:ascii="Consolas" w:eastAsia="Times New Roman" w:hAnsi="Consolas" w:cs="Consolas"/>
          <w:b/>
          <w:sz w:val="20"/>
          <w:szCs w:val="20"/>
          <w:lang w:eastAsia="en-NZ"/>
        </w:rPr>
        <w:t>foreach</w:t>
      </w:r>
      <w:r w:rsidR="00A44715"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&lt;s,a&gt; in n.state.successors()</w:t>
      </w:r>
    </w:p>
    <w:p w:rsidR="000E1D21" w:rsidRDefault="008A7564" w:rsidP="000E1D21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393318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 </w:t>
      </w:r>
      <w:r w:rsidR="00A44715" w:rsidRPr="00CE4B71">
        <w:rPr>
          <w:rFonts w:ascii="Consolas" w:eastAsia="Times New Roman" w:hAnsi="Consolas" w:cs="Consolas"/>
          <w:sz w:val="20"/>
          <w:szCs w:val="20"/>
          <w:lang w:eastAsia="en-NZ"/>
        </w:rPr>
        <w:t>depth-first-branch-and-bound(n.make-node(s,a))</w:t>
      </w:r>
      <w:r w:rsidR="000E1D21">
        <w:rPr>
          <w:rFonts w:ascii="Consolas" w:eastAsia="Times New Roman" w:hAnsi="Consolas" w:cs="Consolas"/>
          <w:color w:val="393318"/>
          <w:sz w:val="20"/>
          <w:szCs w:val="20"/>
          <w:lang w:eastAsia="en-NZ"/>
        </w:rPr>
        <w:tab/>
      </w:r>
    </w:p>
    <w:p w:rsidR="000E1D21" w:rsidRPr="00C95F1D" w:rsidRDefault="000E1D21" w:rsidP="00C95F1D"/>
    <w:p w:rsidR="004003CA" w:rsidRDefault="004003CA" w:rsidP="0091170B">
      <w:pPr>
        <w:pStyle w:val="Heading3"/>
      </w:pPr>
      <w:bookmarkStart w:id="2" w:name="_Toc459720836"/>
      <w:r>
        <w:t>Bound</w:t>
      </w:r>
      <w:r w:rsidR="00152D9C">
        <w:t xml:space="preserve"> and H</w:t>
      </w:r>
      <w:r>
        <w:t xml:space="preserve">euristic </w:t>
      </w:r>
      <w:r w:rsidR="00152D9C">
        <w:t>F</w:t>
      </w:r>
      <w:r>
        <w:t>unction</w:t>
      </w:r>
      <w:bookmarkEnd w:id="2"/>
    </w:p>
    <w:p w:rsidR="004003CA" w:rsidRDefault="009C4B2E" w:rsidP="004003CA">
      <w:r>
        <w:t xml:space="preserve">A crude upper bound was calculated along with the two heuristic functions discussed in lectures. The crude upper bound was a summation of the weight of each </w:t>
      </w:r>
      <w:r w:rsidR="00112E45">
        <w:t>vertex</w:t>
      </w:r>
      <w:r>
        <w:t xml:space="preserve">, representing the time taken if </w:t>
      </w:r>
      <w:r w:rsidR="00112E45">
        <w:t>all tasks</w:t>
      </w:r>
      <w:r>
        <w:t xml:space="preserve"> were running sequentially on </w:t>
      </w:r>
      <w:r w:rsidR="00112E45">
        <w:t>the same</w:t>
      </w:r>
      <w:r>
        <w:t xml:space="preserve"> processor.</w:t>
      </w:r>
    </w:p>
    <w:p w:rsidR="009C4B2E" w:rsidRPr="004003CA" w:rsidRDefault="009C4B2E" w:rsidP="004003CA">
      <w:r>
        <w:t xml:space="preserve">The first heuristic function </w:t>
      </w:r>
      <w:r w:rsidR="00112E45">
        <w:t>u</w:t>
      </w:r>
      <w:r w:rsidR="00CA0959">
        <w:t>sed the</w:t>
      </w:r>
      <w:r w:rsidR="00112E45">
        <w:t xml:space="preserve"> </w:t>
      </w:r>
      <w:r w:rsidR="00CA0959">
        <w:t xml:space="preserve">next </w:t>
      </w:r>
      <w:r w:rsidR="00112E45">
        <w:t xml:space="preserve">vertex </w:t>
      </w:r>
      <w:r w:rsidR="00CA0959">
        <w:t xml:space="preserve">to be added into the current partial solution. It </w:t>
      </w:r>
      <w:r w:rsidR="00724323">
        <w:t>retrieved</w:t>
      </w:r>
      <w:r w:rsidR="00CA0959">
        <w:t xml:space="preserve"> the </w:t>
      </w:r>
      <w:r w:rsidR="00724323">
        <w:t>earliest</w:t>
      </w:r>
      <w:r w:rsidR="00CA0959">
        <w:t xml:space="preserve"> time </w:t>
      </w:r>
      <w:r w:rsidR="00A552A9">
        <w:t>the vertex</w:t>
      </w:r>
      <w:r w:rsidR="00CA0959">
        <w:t xml:space="preserve"> could start on any processor and </w:t>
      </w:r>
      <w:r w:rsidR="00112E45">
        <w:t xml:space="preserve">added </w:t>
      </w:r>
      <w:r w:rsidR="00CA0959">
        <w:t>this</w:t>
      </w:r>
      <w:r w:rsidR="00112E45">
        <w:t xml:space="preserve"> </w:t>
      </w:r>
      <w:r w:rsidR="00724323">
        <w:t xml:space="preserve">to </w:t>
      </w:r>
      <w:r w:rsidR="00CA0959">
        <w:t>its</w:t>
      </w:r>
      <w:r w:rsidR="00112E45">
        <w:t xml:space="preserve"> bottom leve</w:t>
      </w:r>
      <w:r w:rsidR="00CA0959">
        <w:t>l</w:t>
      </w:r>
      <w:r w:rsidR="00112E45">
        <w:t>.</w:t>
      </w:r>
      <w:r w:rsidR="008D77EF">
        <w:t xml:space="preserve"> </w:t>
      </w:r>
      <w:r w:rsidR="00CA0959">
        <w:t xml:space="preserve"> </w:t>
      </w:r>
      <w:r>
        <w:t xml:space="preserve">The second heuristic function </w:t>
      </w:r>
      <w:r w:rsidR="002E5973">
        <w:t xml:space="preserve">added the time of the crude upper bound to the total idle time for the </w:t>
      </w:r>
      <w:r w:rsidR="00A552A9">
        <w:t>new</w:t>
      </w:r>
      <w:r w:rsidR="002E5973">
        <w:t xml:space="preserve"> partial solution and divided the value by the number of processors that were </w:t>
      </w:r>
      <w:r w:rsidR="00235468">
        <w:t>present</w:t>
      </w:r>
      <w:r w:rsidR="002E5973">
        <w:t xml:space="preserve">. The maximum of these two values would result in the </w:t>
      </w:r>
      <w:r w:rsidR="00630C8D">
        <w:t xml:space="preserve">minimum finish time </w:t>
      </w:r>
      <w:r w:rsidR="002E5973">
        <w:t xml:space="preserve">for the </w:t>
      </w:r>
      <w:r w:rsidR="00A552A9">
        <w:t>new</w:t>
      </w:r>
      <w:r w:rsidR="002E5973">
        <w:t xml:space="preserve"> partial solution </w:t>
      </w:r>
      <w:r w:rsidR="00235468">
        <w:t>and</w:t>
      </w:r>
      <w:r w:rsidR="002E5973">
        <w:t xml:space="preserve"> </w:t>
      </w:r>
      <w:r w:rsidR="00A552A9">
        <w:t xml:space="preserve">it </w:t>
      </w:r>
      <w:r w:rsidR="002E5973">
        <w:t>was then used to</w:t>
      </w:r>
      <w:r w:rsidR="00A552A9">
        <w:t xml:space="preserve"> sort the partial solution in the</w:t>
      </w:r>
      <w:r w:rsidR="002E5973">
        <w:t xml:space="preserve"> priority queue.</w:t>
      </w:r>
    </w:p>
    <w:p w:rsidR="004003CA" w:rsidRDefault="00152D9C" w:rsidP="0091170B">
      <w:pPr>
        <w:pStyle w:val="Heading3"/>
      </w:pPr>
      <w:bookmarkStart w:id="3" w:name="_Toc459720837"/>
      <w:r>
        <w:t>Important D</w:t>
      </w:r>
      <w:r w:rsidR="004003CA">
        <w:t>ata structures</w:t>
      </w:r>
      <w:bookmarkEnd w:id="3"/>
      <w:r w:rsidRPr="00152D9C">
        <w:t xml:space="preserve"> </w:t>
      </w:r>
    </w:p>
    <w:p w:rsidR="00154FDC" w:rsidRDefault="007200BA" w:rsidP="004003CA">
      <w:r>
        <w:t xml:space="preserve">The </w:t>
      </w:r>
      <w:r w:rsidR="007F0355">
        <w:t>important</w:t>
      </w:r>
      <w:r>
        <w:t xml:space="preserve"> data structures used</w:t>
      </w:r>
      <w:r w:rsidR="004145E7">
        <w:t xml:space="preserve"> in this </w:t>
      </w:r>
      <w:r w:rsidR="007F0355">
        <w:t>project was the DefaultDirectedWeightedGraph from JGraphT, PriorityQueue,</w:t>
      </w:r>
      <w:r>
        <w:t xml:space="preserve"> HashSets</w:t>
      </w:r>
      <w:r w:rsidR="007F0355">
        <w:t xml:space="preserve"> and</w:t>
      </w:r>
      <w:r>
        <w:t xml:space="preserve"> HashMaps. </w:t>
      </w:r>
    </w:p>
    <w:p w:rsidR="00A2062E" w:rsidRDefault="00D82F42" w:rsidP="004003CA">
      <w:r>
        <w:t>The DefaultDirectedWeightedGraph was essential for storing the input as a directed graph</w:t>
      </w:r>
      <w:r w:rsidR="00154FDC">
        <w:t xml:space="preserve"> as it also had </w:t>
      </w:r>
      <w:r w:rsidR="00A2062E">
        <w:t xml:space="preserve">supporting </w:t>
      </w:r>
      <w:r w:rsidR="00154FDC">
        <w:t xml:space="preserve">methods </w:t>
      </w:r>
      <w:r w:rsidR="00A2062E">
        <w:t>which</w:t>
      </w:r>
      <w:r w:rsidR="00154FDC">
        <w:t xml:space="preserve"> allowed </w:t>
      </w:r>
      <w:r w:rsidR="00A2062E">
        <w:t xml:space="preserve">easy </w:t>
      </w:r>
      <w:r w:rsidR="00154FDC">
        <w:t>access to the required information of each vertex and edge. The Pr</w:t>
      </w:r>
      <w:r w:rsidR="00A2062E">
        <w:t>iorityQueue allowed</w:t>
      </w:r>
      <w:r w:rsidR="007F0355">
        <w:t xml:space="preserve"> unexplored partial solutions</w:t>
      </w:r>
      <w:r w:rsidR="00154FDC">
        <w:t xml:space="preserve"> </w:t>
      </w:r>
      <w:r w:rsidR="00A2062E">
        <w:t xml:space="preserve">to be stored </w:t>
      </w:r>
      <w:r w:rsidR="00154FDC">
        <w:t xml:space="preserve">in a </w:t>
      </w:r>
      <w:r w:rsidR="00A2062E">
        <w:t>specific</w:t>
      </w:r>
      <w:r w:rsidR="00154FDC">
        <w:t xml:space="preserve"> order</w:t>
      </w:r>
      <w:r w:rsidR="007F0355">
        <w:t xml:space="preserve"> while the </w:t>
      </w:r>
      <w:r w:rsidR="007200BA">
        <w:t>HashSet</w:t>
      </w:r>
      <w:r w:rsidR="004145E7">
        <w:t xml:space="preserve">s </w:t>
      </w:r>
      <w:r w:rsidR="00A2062E">
        <w:t>were used to store</w:t>
      </w:r>
      <w:r w:rsidR="004145E7">
        <w:t xml:space="preserve"> vertices that </w:t>
      </w:r>
      <w:r w:rsidR="00A2062E">
        <w:t xml:space="preserve">had and had </w:t>
      </w:r>
      <w:r w:rsidR="004145E7">
        <w:t xml:space="preserve">not been </w:t>
      </w:r>
      <w:r w:rsidR="007200BA">
        <w:t>all</w:t>
      </w:r>
      <w:r w:rsidR="004145E7">
        <w:t>ocated to a processor</w:t>
      </w:r>
      <w:r w:rsidR="00A2062E">
        <w:t xml:space="preserve">. </w:t>
      </w:r>
    </w:p>
    <w:p w:rsidR="004003CA" w:rsidRPr="004003CA" w:rsidRDefault="00A2062E" w:rsidP="004003CA">
      <w:r>
        <w:t>T</w:t>
      </w:r>
      <w:r w:rsidR="004145E7">
        <w:t>he HashMap</w:t>
      </w:r>
      <w:r>
        <w:t>s</w:t>
      </w:r>
      <w:r w:rsidR="004145E7">
        <w:t xml:space="preserve"> </w:t>
      </w:r>
      <w:r>
        <w:t>stored</w:t>
      </w:r>
      <w:r w:rsidR="004145E7">
        <w:t xml:space="preserve"> </w:t>
      </w:r>
      <w:r>
        <w:t>a</w:t>
      </w:r>
      <w:r w:rsidR="004145E7">
        <w:t xml:space="preserve"> vertex and its information</w:t>
      </w:r>
      <w:r>
        <w:t xml:space="preserve"> pair, with the information held in a</w:t>
      </w:r>
      <w:r w:rsidR="004145E7">
        <w:t xml:space="preserve"> class called AllocatorInfo</w:t>
      </w:r>
      <w:r>
        <w:t>. AllocatorInfo</w:t>
      </w:r>
      <w:r w:rsidR="004145E7">
        <w:t xml:space="preserve"> which holds its start time and allocated processor</w:t>
      </w:r>
      <w:r>
        <w:t xml:space="preserve"> for a vertex </w:t>
      </w:r>
      <w:r w:rsidR="006D589E">
        <w:t xml:space="preserve">is then </w:t>
      </w:r>
      <w:r>
        <w:t>accessed during</w:t>
      </w:r>
      <w:r w:rsidR="006D589E">
        <w:t xml:space="preserve"> output file creation.</w:t>
      </w:r>
    </w:p>
    <w:p w:rsidR="004003CA" w:rsidRDefault="00152D9C" w:rsidP="0091170B">
      <w:pPr>
        <w:pStyle w:val="Heading3"/>
      </w:pPr>
      <w:bookmarkStart w:id="4" w:name="_Toc459720838"/>
      <w:r>
        <w:t>Pruning T</w:t>
      </w:r>
      <w:r w:rsidR="004003CA">
        <w:t>echniques</w:t>
      </w:r>
      <w:bookmarkEnd w:id="4"/>
    </w:p>
    <w:p w:rsidR="00D4173C" w:rsidRDefault="006E5CAD" w:rsidP="006E5CAD">
      <w:r>
        <w:t xml:space="preserve">To remove unpromising subtrees during the search, </w:t>
      </w:r>
      <w:r w:rsidR="00D4173C">
        <w:t xml:space="preserve">two </w:t>
      </w:r>
      <w:r>
        <w:t xml:space="preserve">pruning techniques were used. The first technique detected duplicate partial solutions </w:t>
      </w:r>
      <w:r w:rsidR="00D4173C">
        <w:t>through accessing</w:t>
      </w:r>
      <w:r>
        <w:t xml:space="preserve"> the closed set</w:t>
      </w:r>
      <w:r w:rsidR="00D4173C">
        <w:t xml:space="preserve"> of explored partial solutions</w:t>
      </w:r>
      <w:r>
        <w:t xml:space="preserve">. Before adding a </w:t>
      </w:r>
      <w:r w:rsidR="00D4173C">
        <w:t>new</w:t>
      </w:r>
      <w:r>
        <w:t xml:space="preserve"> partial solution to the </w:t>
      </w:r>
      <w:r w:rsidR="00D4173C">
        <w:t>priority queue, it would check if exactly the same solution had previous been examined. If so, it would not be added, otherwise it would.</w:t>
      </w:r>
    </w:p>
    <w:p w:rsidR="004003CA" w:rsidRPr="004003CA" w:rsidRDefault="006E5CAD" w:rsidP="00346118">
      <w:r>
        <w:t xml:space="preserve">The second technique pruned </w:t>
      </w:r>
      <w:r w:rsidR="00D4173C">
        <w:t xml:space="preserve">equivalent </w:t>
      </w:r>
      <w:r>
        <w:t xml:space="preserve">partial solutions </w:t>
      </w:r>
      <w:r w:rsidR="00D4173C">
        <w:t>when there was more than one empty processor.</w:t>
      </w:r>
      <w:r w:rsidR="004F058C">
        <w:t xml:space="preserve"> </w:t>
      </w:r>
      <w:r>
        <w:t xml:space="preserve">For example, </w:t>
      </w:r>
      <w:r w:rsidR="00A552A9">
        <w:t xml:space="preserve">if adding one task to the first empty processor </w:t>
      </w:r>
      <w:r>
        <w:t>was equivalent to adding it to the second</w:t>
      </w:r>
      <w:r w:rsidR="00A552A9">
        <w:t xml:space="preserve"> empty processor, only a new partial solution would be created for the first case and added to the priority queue.</w:t>
      </w:r>
      <w:r w:rsidR="00346118">
        <w:t xml:space="preserve"> Therefore</w:t>
      </w:r>
      <w:r w:rsidR="001939D6">
        <w:t>,</w:t>
      </w:r>
      <w:r w:rsidR="00346118">
        <w:t xml:space="preserve"> eliminating a large number of </w:t>
      </w:r>
      <w:r w:rsidR="001939D6">
        <w:t>partial</w:t>
      </w:r>
      <w:r w:rsidR="00346118">
        <w:t xml:space="preserve"> solutions at the start of the </w:t>
      </w:r>
      <w:r w:rsidR="001939D6">
        <w:t>process</w:t>
      </w:r>
      <w:r w:rsidR="00346118">
        <w:t>.</w:t>
      </w:r>
    </w:p>
    <w:p w:rsidR="00605EA3" w:rsidRDefault="00152D9C" w:rsidP="0091170B">
      <w:pPr>
        <w:pStyle w:val="Heading3"/>
      </w:pPr>
      <w:r>
        <w:t>Libraries Used</w:t>
      </w:r>
    </w:p>
    <w:p w:rsidR="004003CA" w:rsidRPr="004003CA" w:rsidRDefault="00ED094A" w:rsidP="004003CA">
      <w:r>
        <w:t xml:space="preserve">The libraries used </w:t>
      </w:r>
      <w:r w:rsidR="00CE4B71">
        <w:t xml:space="preserve">in this </w:t>
      </w:r>
      <w:r w:rsidR="007F0355">
        <w:t xml:space="preserve">project </w:t>
      </w:r>
      <w:r>
        <w:t>were JGraphT</w:t>
      </w:r>
      <w:r w:rsidR="007F0355">
        <w:t>,</w:t>
      </w:r>
      <w:r>
        <w:t xml:space="preserve"> GraphStream</w:t>
      </w:r>
      <w:r w:rsidR="007F0355">
        <w:t xml:space="preserve"> and JFreeChart</w:t>
      </w:r>
      <w:r>
        <w:t xml:space="preserve">. JGraphT provided </w:t>
      </w:r>
      <w:r w:rsidR="007B10FD">
        <w:t>a way to store the directed graph as an</w:t>
      </w:r>
      <w:r>
        <w:t xml:space="preserve"> object</w:t>
      </w:r>
      <w:r w:rsidR="007B10FD">
        <w:t xml:space="preserve"> while GraphSteam and JfreeChart aided in visualisation of the process. Using GraphStream meant that the graph could be easily displayed and JFreeChart assisted in the creation of a Gantt chart that showed the processor each task was added to and the order they would be run.</w:t>
      </w:r>
    </w:p>
    <w:p w:rsidR="00605EA3" w:rsidRDefault="00605EA3" w:rsidP="003A0383">
      <w:r>
        <w:br w:type="page"/>
      </w:r>
    </w:p>
    <w:p w:rsidR="004F575B" w:rsidRDefault="004F575B" w:rsidP="004F575B">
      <w:pPr>
        <w:pStyle w:val="Heading1"/>
      </w:pPr>
      <w:bookmarkStart w:id="5" w:name="_Toc459720840"/>
      <w:r>
        <w:lastRenderedPageBreak/>
        <w:t>Parallelisation</w:t>
      </w:r>
      <w:bookmarkEnd w:id="5"/>
    </w:p>
    <w:p w:rsidR="00113DE0" w:rsidRDefault="00113DE0" w:rsidP="00113DE0">
      <w:pPr>
        <w:pStyle w:val="Heading3"/>
      </w:pPr>
    </w:p>
    <w:p w:rsidR="004003CA" w:rsidRDefault="00CA759B" w:rsidP="00113DE0">
      <w:pPr>
        <w:pStyle w:val="Heading3"/>
      </w:pPr>
      <w:bookmarkStart w:id="6" w:name="_Toc459720841"/>
      <w:r>
        <w:t>Parallelisation approach</w:t>
      </w:r>
    </w:p>
    <w:p w:rsidR="00CA759B" w:rsidRDefault="00CA759B" w:rsidP="00CA759B">
      <w:r>
        <w:t xml:space="preserve">The </w:t>
      </w:r>
      <w:r w:rsidRPr="00CA759B">
        <w:t xml:space="preserve">parallelization approach </w:t>
      </w:r>
      <w:r>
        <w:t xml:space="preserve">taken </w:t>
      </w:r>
      <w:r w:rsidRPr="00CA759B">
        <w:t xml:space="preserve">involves running </w:t>
      </w:r>
      <w:r w:rsidR="000B3E5A">
        <w:t xml:space="preserve">the A* algorithm </w:t>
      </w:r>
      <w:r w:rsidRPr="00CA759B">
        <w:t>sequentially u</w:t>
      </w:r>
      <w:r w:rsidR="000B3E5A">
        <w:t xml:space="preserve">ntil the initial </w:t>
      </w:r>
      <w:r w:rsidR="00A700F2">
        <w:t xml:space="preserve">main </w:t>
      </w:r>
      <w:r w:rsidR="000B3E5A">
        <w:t xml:space="preserve">PriorityQueue which contains unexplored solutions reaches </w:t>
      </w:r>
      <w:r w:rsidRPr="00CA759B">
        <w:t>1000 elements</w:t>
      </w:r>
      <w:r w:rsidR="000B3E5A">
        <w:t xml:space="preserve">. It then divides </w:t>
      </w:r>
      <w:r w:rsidRPr="00CA759B">
        <w:t xml:space="preserve">these </w:t>
      </w:r>
      <w:r w:rsidR="00475C3E">
        <w:t>partial solutions</w:t>
      </w:r>
      <w:r w:rsidRPr="00CA759B">
        <w:t xml:space="preserve"> evenly among N PriorityQue</w:t>
      </w:r>
      <w:r w:rsidR="000B3E5A">
        <w:t>ues, one to each thread that is created</w:t>
      </w:r>
      <w:r w:rsidRPr="00CA759B">
        <w:t xml:space="preserve">. The queues </w:t>
      </w:r>
      <w:r w:rsidR="000B3E5A">
        <w:t xml:space="preserve">in each thread </w:t>
      </w:r>
      <w:r w:rsidRPr="00CA759B">
        <w:t>are</w:t>
      </w:r>
      <w:r w:rsidR="000B3E5A">
        <w:t xml:space="preserve"> then</w:t>
      </w:r>
      <w:r w:rsidRPr="00CA759B">
        <w:t xml:space="preserve"> filled cyclically, that is, one solution is </w:t>
      </w:r>
      <w:r w:rsidR="00285849">
        <w:t xml:space="preserve">popped from the main queue and </w:t>
      </w:r>
      <w:r w:rsidRPr="00CA759B">
        <w:t xml:space="preserve">allocated to each PriorityQueue </w:t>
      </w:r>
      <w:r w:rsidR="00285849" w:rsidRPr="00CA759B">
        <w:t>at a time</w:t>
      </w:r>
      <w:r w:rsidR="00285849">
        <w:t>,</w:t>
      </w:r>
      <w:r w:rsidR="00285849" w:rsidRPr="00CA759B">
        <w:t xml:space="preserve"> </w:t>
      </w:r>
      <w:r w:rsidRPr="00CA759B">
        <w:t xml:space="preserve">until the </w:t>
      </w:r>
      <w:r w:rsidR="000B3E5A">
        <w:t>initial</w:t>
      </w:r>
      <w:r w:rsidRPr="00CA759B">
        <w:t xml:space="preserve"> </w:t>
      </w:r>
      <w:r w:rsidR="00A700F2">
        <w:t xml:space="preserve">main </w:t>
      </w:r>
      <w:r w:rsidR="000B3E5A">
        <w:t>queue</w:t>
      </w:r>
      <w:r w:rsidRPr="00CA759B">
        <w:t xml:space="preserve"> is empty.</w:t>
      </w:r>
    </w:p>
    <w:p w:rsidR="001F4AFB" w:rsidRDefault="001F4AFB" w:rsidP="001F4AFB">
      <w:r>
        <w:t>This main issue with this approach</w:t>
      </w:r>
      <w:r w:rsidRPr="00B329B7">
        <w:t xml:space="preserve"> </w:t>
      </w:r>
      <w:r>
        <w:t xml:space="preserve">is the variance in execution time of the threads, even through the use of </w:t>
      </w:r>
      <w:r w:rsidRPr="00B329B7">
        <w:t>load balanc</w:t>
      </w:r>
      <w:r>
        <w:t>ing. This is</w:t>
      </w:r>
      <w:r w:rsidRPr="00B329B7">
        <w:t xml:space="preserve"> most likely the main reason for a less-than-ideal speedup</w:t>
      </w:r>
      <w:r>
        <w:t xml:space="preserve"> as</w:t>
      </w:r>
      <w:r w:rsidRPr="00B329B7">
        <w:t xml:space="preserve"> a thread can end up doing almost twic</w:t>
      </w:r>
      <w:r>
        <w:t>e as much work as another thread in the worst case.</w:t>
      </w:r>
    </w:p>
    <w:p w:rsidR="00787F92" w:rsidRDefault="00B329B7" w:rsidP="00CA759B">
      <w:r>
        <w:t>Queue Distribution</w:t>
      </w:r>
      <w:r w:rsidR="00787F92">
        <w:t xml:space="preserve"> Pseudo-code:</w:t>
      </w:r>
    </w:p>
    <w:p w:rsidR="00A700F2" w:rsidRDefault="00A700F2" w:rsidP="00A700F2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>
        <w:rPr>
          <w:rFonts w:ascii="Consolas" w:eastAsia="Times New Roman" w:hAnsi="Consolas" w:cs="Consolas"/>
          <w:sz w:val="20"/>
          <w:szCs w:val="20"/>
          <w:lang w:eastAsia="en-NZ"/>
        </w:rPr>
        <w:t>//Initialise</w:t>
      </w:r>
    </w:p>
    <w:p w:rsidR="00A700F2" w:rsidRDefault="00B329B7" w:rsidP="00A700F2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>
        <w:rPr>
          <w:rFonts w:ascii="Consolas" w:eastAsia="Times New Roman" w:hAnsi="Consolas" w:cs="Consolas"/>
          <w:sz w:val="20"/>
          <w:szCs w:val="20"/>
          <w:lang w:eastAsia="en-NZ"/>
        </w:rPr>
        <w:t>Queue[]: Array with N queues</w:t>
      </w:r>
    </w:p>
    <w:p w:rsidR="00A700F2" w:rsidRDefault="00A700F2" w:rsidP="00A700F2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</w:p>
    <w:p w:rsidR="00A700F2" w:rsidRDefault="00A700F2" w:rsidP="00A700F2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>
        <w:rPr>
          <w:rFonts w:ascii="Consolas" w:eastAsia="Times New Roman" w:hAnsi="Consolas" w:cs="Consolas"/>
          <w:sz w:val="20"/>
          <w:szCs w:val="20"/>
          <w:lang w:eastAsia="en-NZ"/>
        </w:rPr>
        <w:t>i = 0;</w:t>
      </w:r>
    </w:p>
    <w:p w:rsidR="00A700F2" w:rsidRDefault="00A700F2" w:rsidP="00A700F2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>
        <w:rPr>
          <w:rFonts w:ascii="Consolas" w:eastAsia="Times New Roman" w:hAnsi="Consolas" w:cs="Consolas"/>
          <w:sz w:val="20"/>
          <w:szCs w:val="20"/>
          <w:lang w:eastAsia="en-NZ"/>
        </w:rPr>
        <w:t>While mainPriorityQueue is not Empty</w:t>
      </w:r>
    </w:p>
    <w:p w:rsidR="00A700F2" w:rsidRDefault="00A700F2" w:rsidP="00A700F2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>
        <w:rPr>
          <w:rFonts w:ascii="Consolas" w:eastAsia="Times New Roman" w:hAnsi="Consolas" w:cs="Consolas"/>
          <w:sz w:val="20"/>
          <w:szCs w:val="20"/>
          <w:lang w:eastAsia="en-NZ"/>
        </w:rPr>
        <w:t xml:space="preserve">    Pop partial solution ps from </w:t>
      </w:r>
      <w:r>
        <w:rPr>
          <w:rFonts w:ascii="Consolas" w:eastAsia="Times New Roman" w:hAnsi="Consolas" w:cs="Consolas"/>
          <w:sz w:val="20"/>
          <w:szCs w:val="20"/>
          <w:lang w:eastAsia="en-NZ"/>
        </w:rPr>
        <w:t>mainPriorityQueue</w:t>
      </w:r>
    </w:p>
    <w:p w:rsidR="00A700F2" w:rsidRDefault="00A700F2" w:rsidP="00A700F2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>
        <w:rPr>
          <w:rFonts w:ascii="Consolas" w:eastAsia="Times New Roman" w:hAnsi="Consolas" w:cs="Consolas"/>
          <w:sz w:val="20"/>
          <w:szCs w:val="20"/>
          <w:lang w:eastAsia="en-NZ"/>
        </w:rPr>
        <w:t xml:space="preserve">    Add ps to Queue</w:t>
      </w:r>
      <w:r w:rsidR="00BF20F6">
        <w:rPr>
          <w:rFonts w:ascii="Consolas" w:eastAsia="Times New Roman" w:hAnsi="Consolas" w:cs="Consolas"/>
          <w:sz w:val="20"/>
          <w:szCs w:val="20"/>
          <w:lang w:eastAsia="en-NZ"/>
        </w:rPr>
        <w:t>[i]</w:t>
      </w:r>
    </w:p>
    <w:p w:rsidR="00B329B7" w:rsidRDefault="00B329B7" w:rsidP="00A700F2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>
        <w:rPr>
          <w:rFonts w:ascii="Consolas" w:eastAsia="Times New Roman" w:hAnsi="Consolas" w:cs="Consolas"/>
          <w:sz w:val="20"/>
          <w:szCs w:val="20"/>
          <w:lang w:eastAsia="en-NZ"/>
        </w:rPr>
        <w:t xml:space="preserve">    Increment i</w:t>
      </w:r>
    </w:p>
    <w:p w:rsidR="00A700F2" w:rsidRDefault="00A700F2" w:rsidP="00A700F2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>
        <w:rPr>
          <w:rFonts w:ascii="Consolas" w:eastAsia="Times New Roman" w:hAnsi="Consolas" w:cs="Consolas"/>
          <w:sz w:val="20"/>
          <w:szCs w:val="20"/>
          <w:lang w:eastAsia="en-NZ"/>
        </w:rPr>
        <w:tab/>
        <w:t xml:space="preserve">If i equals length of </w:t>
      </w:r>
      <w:r>
        <w:rPr>
          <w:rFonts w:ascii="Consolas" w:eastAsia="Times New Roman" w:hAnsi="Consolas" w:cs="Consolas"/>
          <w:sz w:val="20"/>
          <w:szCs w:val="20"/>
          <w:lang w:eastAsia="en-NZ"/>
        </w:rPr>
        <w:t>Queue</w:t>
      </w:r>
    </w:p>
    <w:p w:rsidR="00A700F2" w:rsidRPr="00CE4B71" w:rsidRDefault="00A700F2" w:rsidP="00A700F2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>
        <w:rPr>
          <w:rFonts w:ascii="Consolas" w:eastAsia="Times New Roman" w:hAnsi="Consolas" w:cs="Consolas"/>
          <w:sz w:val="20"/>
          <w:szCs w:val="20"/>
          <w:lang w:eastAsia="en-NZ"/>
        </w:rPr>
        <w:tab/>
        <w:t xml:space="preserve">    i = 0</w:t>
      </w:r>
      <w:r w:rsidR="00B260FB">
        <w:rPr>
          <w:rFonts w:ascii="Consolas" w:eastAsia="Times New Roman" w:hAnsi="Consolas" w:cs="Consolas"/>
          <w:sz w:val="20"/>
          <w:szCs w:val="20"/>
          <w:lang w:eastAsia="en-NZ"/>
        </w:rPr>
        <w:t xml:space="preserve"> </w:t>
      </w:r>
    </w:p>
    <w:p w:rsidR="00702145" w:rsidRDefault="00702145" w:rsidP="00A700F2">
      <w:pPr>
        <w:rPr>
          <w:rFonts w:ascii="Consolas" w:eastAsia="Times New Roman" w:hAnsi="Consolas" w:cs="Consolas"/>
          <w:sz w:val="20"/>
          <w:szCs w:val="20"/>
          <w:lang w:eastAsia="en-NZ"/>
        </w:rPr>
      </w:pPr>
    </w:p>
    <w:p w:rsidR="00787F92" w:rsidRDefault="00702145" w:rsidP="00702145">
      <w:pPr>
        <w:pStyle w:val="Heading4"/>
        <w:rPr>
          <w:rFonts w:eastAsia="Times New Roman"/>
          <w:lang w:eastAsia="en-NZ"/>
        </w:rPr>
      </w:pPr>
      <w:r>
        <w:rPr>
          <w:rFonts w:eastAsia="Times New Roman"/>
          <w:lang w:eastAsia="en-NZ"/>
        </w:rPr>
        <w:t>Splitting the Work</w:t>
      </w:r>
      <w:r w:rsidR="00A700F2" w:rsidRPr="00CE4B71">
        <w:rPr>
          <w:rFonts w:eastAsia="Times New Roman"/>
          <w:lang w:eastAsia="en-NZ"/>
        </w:rPr>
        <w:t xml:space="preserve">   </w:t>
      </w:r>
    </w:p>
    <w:p w:rsidR="00A700F2" w:rsidRDefault="00787F92" w:rsidP="00787F92">
      <w:r w:rsidRPr="00787F92">
        <w:rPr>
          <w:rFonts w:eastAsia="Times New Roman"/>
          <w:lang w:eastAsia="en-NZ"/>
        </w:rPr>
        <w:t xml:space="preserve">An array of runnables and threads </w:t>
      </w:r>
      <w:r w:rsidR="00702145">
        <w:rPr>
          <w:rFonts w:eastAsia="Times New Roman"/>
          <w:lang w:eastAsia="en-NZ"/>
        </w:rPr>
        <w:t>are</w:t>
      </w:r>
      <w:r w:rsidRPr="00787F92">
        <w:rPr>
          <w:rFonts w:eastAsia="Times New Roman"/>
          <w:lang w:eastAsia="en-NZ"/>
        </w:rPr>
        <w:t xml:space="preserve"> then created, each of which have their own PriorityQueue from the </w:t>
      </w:r>
      <w:r w:rsidR="00702145">
        <w:rPr>
          <w:rFonts w:ascii="Consolas" w:eastAsia="Times New Roman" w:hAnsi="Consolas" w:cs="Consolas"/>
          <w:sz w:val="20"/>
          <w:szCs w:val="20"/>
          <w:lang w:eastAsia="en-NZ"/>
        </w:rPr>
        <w:t>Queue[i]</w:t>
      </w:r>
      <w:r w:rsidR="0009162B">
        <w:rPr>
          <w:rFonts w:eastAsia="Times New Roman"/>
          <w:lang w:eastAsia="en-NZ"/>
        </w:rPr>
        <w:t xml:space="preserve"> a</w:t>
      </w:r>
      <w:r w:rsidRPr="00787F92">
        <w:rPr>
          <w:rFonts w:eastAsia="Times New Roman"/>
          <w:lang w:eastAsia="en-NZ"/>
        </w:rPr>
        <w:t>rray created above. The threads, when started, run A* and generate a solution which is optimal given their starting PartialSolutions. Once all threads are complete, each solution is compared and the tru</w:t>
      </w:r>
      <w:r w:rsidR="00702145">
        <w:rPr>
          <w:rFonts w:eastAsia="Times New Roman"/>
          <w:lang w:eastAsia="en-NZ"/>
        </w:rPr>
        <w:t>e shortest solution is returned by comparing their finishing times.</w:t>
      </w:r>
    </w:p>
    <w:p w:rsidR="00CA759B" w:rsidRDefault="00702145" w:rsidP="00113DE0">
      <w:pPr>
        <w:pStyle w:val="Heading3"/>
        <w:rPr>
          <w:rStyle w:val="Heading4Char"/>
        </w:rPr>
      </w:pPr>
      <w:r>
        <w:rPr>
          <w:rStyle w:val="Heading4Char"/>
        </w:rPr>
        <w:t>Synchronising</w:t>
      </w:r>
      <w:r w:rsidR="00B260FB">
        <w:rPr>
          <w:rStyle w:val="Heading4Char"/>
        </w:rPr>
        <w:t xml:space="preserve"> and Changes in Data Structures</w:t>
      </w:r>
    </w:p>
    <w:p w:rsidR="00B329B7" w:rsidRPr="00702145" w:rsidRDefault="00702145" w:rsidP="00702145">
      <w:r w:rsidRPr="00702145">
        <w:t>Due to the nature of the design, the only synchronisation</w:t>
      </w:r>
      <w:r>
        <w:t xml:space="preserve"> needed is at the point where the</w:t>
      </w:r>
      <w:r w:rsidR="00B260FB">
        <w:t xml:space="preserve"> main thread</w:t>
      </w:r>
      <w:r>
        <w:t xml:space="preserve"> </w:t>
      </w:r>
      <w:r w:rsidRPr="00702145">
        <w:t>waits fo</w:t>
      </w:r>
      <w:r w:rsidR="00B260FB">
        <w:t xml:space="preserve">r all of the background threads to finish using </w:t>
      </w:r>
      <w:r w:rsidR="00B260FB">
        <w:rPr>
          <w:rFonts w:ascii="Consolas" w:eastAsia="Times New Roman" w:hAnsi="Consolas" w:cs="Consolas"/>
          <w:sz w:val="20"/>
          <w:szCs w:val="20"/>
          <w:lang w:eastAsia="en-NZ"/>
        </w:rPr>
        <w:t>thread.join()</w:t>
      </w:r>
      <w:r w:rsidRPr="00702145">
        <w:t xml:space="preserve">. The closed set is the only structure shared between </w:t>
      </w:r>
      <w:r w:rsidR="00B260FB">
        <w:t xml:space="preserve">the </w:t>
      </w:r>
      <w:r w:rsidRPr="00702145">
        <w:t>threads, but an unsynchronized version is used</w:t>
      </w:r>
      <w:r w:rsidR="00B260FB">
        <w:t>. This version</w:t>
      </w:r>
      <w:r w:rsidRPr="00702145">
        <w:t xml:space="preserve"> is much faster </w:t>
      </w:r>
      <w:r w:rsidR="00B129B8">
        <w:t xml:space="preserve">as it is not crucial if </w:t>
      </w:r>
      <w:r w:rsidRPr="00702145">
        <w:t>pruning</w:t>
      </w:r>
      <w:r w:rsidR="00B260FB">
        <w:t xml:space="preserve"> is occasionally </w:t>
      </w:r>
      <w:r w:rsidR="00B129B8">
        <w:t>skipped</w:t>
      </w:r>
      <w:r w:rsidRPr="00702145">
        <w:t xml:space="preserve"> rather than using a thread-safe </w:t>
      </w:r>
      <w:r w:rsidR="00B129B8">
        <w:t>HashSet</w:t>
      </w:r>
      <w:r w:rsidRPr="00702145">
        <w:t xml:space="preserve"> </w:t>
      </w:r>
      <w:r w:rsidR="00B129B8">
        <w:t>which</w:t>
      </w:r>
      <w:r w:rsidRPr="00702145">
        <w:t xml:space="preserve"> </w:t>
      </w:r>
      <w:r w:rsidR="00763C51">
        <w:t>has</w:t>
      </w:r>
      <w:r w:rsidRPr="00702145">
        <w:t xml:space="preserve"> contention between threads. </w:t>
      </w:r>
      <w:r w:rsidR="001F4AFB" w:rsidRPr="00702145">
        <w:t>Other than the addition of more PriorityQueues, there was no other change</w:t>
      </w:r>
      <w:r w:rsidR="001F4AFB">
        <w:t>s</w:t>
      </w:r>
      <w:r w:rsidR="001F4AFB" w:rsidRPr="00702145">
        <w:t xml:space="preserve"> to data structures.</w:t>
      </w:r>
    </w:p>
    <w:p w:rsidR="004003CA" w:rsidRDefault="00113DE0" w:rsidP="00113DE0">
      <w:pPr>
        <w:pStyle w:val="Heading3"/>
      </w:pPr>
      <w:r w:rsidRPr="004003CA">
        <w:rPr>
          <w:rStyle w:val="Heading4Char"/>
        </w:rPr>
        <w:t xml:space="preserve">Pseudo-code </w:t>
      </w:r>
    </w:p>
    <w:p w:rsidR="00B329B7" w:rsidRDefault="00B329B7" w:rsidP="00B329B7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>
        <w:rPr>
          <w:rFonts w:ascii="Consolas" w:eastAsia="Times New Roman" w:hAnsi="Consolas" w:cs="Consolas"/>
          <w:sz w:val="20"/>
          <w:szCs w:val="20"/>
          <w:lang w:eastAsia="en-NZ"/>
        </w:rPr>
        <w:t>//Initialise</w:t>
      </w:r>
    </w:p>
    <w:p w:rsidR="00B329B7" w:rsidRDefault="00B329B7" w:rsidP="00B329B7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</w:p>
    <w:p w:rsidR="00B329B7" w:rsidRDefault="00B329B7" w:rsidP="00B329B7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</w:p>
    <w:p w:rsidR="004003CA" w:rsidRPr="004003CA" w:rsidRDefault="004003CA" w:rsidP="004003CA"/>
    <w:p w:rsidR="004003CA" w:rsidRDefault="00113DE0" w:rsidP="00113DE0">
      <w:pPr>
        <w:pStyle w:val="Heading3"/>
      </w:pPr>
      <w:r>
        <w:lastRenderedPageBreak/>
        <w:t xml:space="preserve">Parallelisation technology </w:t>
      </w:r>
    </w:p>
    <w:p w:rsidR="00B329B7" w:rsidRDefault="00B56244" w:rsidP="00113DE0">
      <w:pPr>
        <w:pStyle w:val="Heading3"/>
        <w:rPr>
          <w:rStyle w:val="Heading4Char"/>
        </w:rPr>
      </w:pPr>
      <w:r>
        <w:rPr>
          <w:rStyle w:val="Heading4Char"/>
        </w:rPr>
        <w:t>Options and Implementation</w:t>
      </w:r>
    </w:p>
    <w:p w:rsidR="00374405" w:rsidRDefault="00A84C1E" w:rsidP="00374405">
      <w:r>
        <w:t>ExecutorSer</w:t>
      </w:r>
      <w:r w:rsidR="00B56244">
        <w:t>vice, Pyjama, Paratask and Java threading were all possible</w:t>
      </w:r>
      <w:r>
        <w:t xml:space="preserve"> parallelisation techniques and were trialled in comparison to running A* sequentially. </w:t>
      </w:r>
      <w:r w:rsidR="00F24DE0">
        <w:t>The ap</w:t>
      </w:r>
      <w:r w:rsidR="00051164">
        <w:t>proach</w:t>
      </w:r>
      <w:r w:rsidR="00F24DE0">
        <w:t xml:space="preserve"> above was the</w:t>
      </w:r>
      <w:r w:rsidR="00051164">
        <w:t xml:space="preserve"> </w:t>
      </w:r>
      <w:r w:rsidR="00F24DE0">
        <w:t>only one to perform faster than the sequential implementation of A</w:t>
      </w:r>
      <w:r w:rsidR="00374405">
        <w:t>* w</w:t>
      </w:r>
      <w:r w:rsidR="00F24DE0">
        <w:t xml:space="preserve">ith the use of four </w:t>
      </w:r>
      <w:r w:rsidR="00374405">
        <w:t>t</w:t>
      </w:r>
      <w:r w:rsidR="00F24DE0">
        <w:t>hreads</w:t>
      </w:r>
      <w:r w:rsidR="00374405">
        <w:t xml:space="preserve">. This version </w:t>
      </w:r>
      <w:r w:rsidR="00374405">
        <w:t xml:space="preserve">runs up to 30% faster </w:t>
      </w:r>
      <w:r w:rsidR="00374405">
        <w:t>when using a medium-size graph known to run for 5-10 seconds sequentially.</w:t>
      </w:r>
    </w:p>
    <w:bookmarkEnd w:id="6"/>
    <w:p w:rsidR="0065342B" w:rsidRDefault="00051164" w:rsidP="0065342B">
      <w:r>
        <w:t>The alternatives trialled were:</w:t>
      </w:r>
    </w:p>
    <w:p w:rsidR="00051164" w:rsidRPr="0065342B" w:rsidRDefault="00051164" w:rsidP="00051164">
      <w:pPr>
        <w:pStyle w:val="ListParagraph"/>
        <w:numPr>
          <w:ilvl w:val="0"/>
          <w:numId w:val="2"/>
        </w:numPr>
      </w:pPr>
      <w:r w:rsidRPr="00285849">
        <w:t xml:space="preserve">Using Java Threads with a shared PriorityBlockingQueue </w:t>
      </w:r>
      <w:r>
        <w:t xml:space="preserve">which </w:t>
      </w:r>
      <w:r w:rsidRPr="00285849">
        <w:t>resulted in up to 30% slowdown with 4 threads</w:t>
      </w:r>
    </w:p>
    <w:p w:rsidR="00051164" w:rsidRPr="00285849" w:rsidRDefault="00051164" w:rsidP="00051164">
      <w:pPr>
        <w:pStyle w:val="ListParagraph"/>
        <w:numPr>
          <w:ilvl w:val="0"/>
          <w:numId w:val="2"/>
        </w:numPr>
      </w:pPr>
      <w:r>
        <w:t xml:space="preserve">A nested for loop was used to expand a given partial solution. </w:t>
      </w:r>
      <w:r w:rsidRPr="00285849">
        <w:t xml:space="preserve">Using Pyjama and Paratask to parallelise </w:t>
      </w:r>
      <w:r>
        <w:t>this execution resulted in a total finish time which was 3 times</w:t>
      </w:r>
      <w:r w:rsidRPr="00285849">
        <w:t xml:space="preserve"> slower than </w:t>
      </w:r>
      <w:r>
        <w:t>running A*</w:t>
      </w:r>
      <w:r w:rsidR="00832CC0">
        <w:t xml:space="preserve"> </w:t>
      </w:r>
      <w:r w:rsidRPr="00285849">
        <w:t>sequential</w:t>
      </w:r>
      <w:r>
        <w:t xml:space="preserve">ly. </w:t>
      </w:r>
      <w:r w:rsidRPr="00285849">
        <w:t xml:space="preserve"> &lt;</w:t>
      </w:r>
      <w:r w:rsidRPr="000E6BEA">
        <w:rPr>
          <w:highlight w:val="yellow"/>
        </w:rPr>
        <w:t>Pseudocode</w:t>
      </w:r>
      <w:r w:rsidRPr="00285849">
        <w:t>&gt;</w:t>
      </w:r>
    </w:p>
    <w:p w:rsidR="00051164" w:rsidRDefault="00051164" w:rsidP="00051164">
      <w:pPr>
        <w:pStyle w:val="ListParagraph"/>
        <w:numPr>
          <w:ilvl w:val="0"/>
          <w:numId w:val="2"/>
        </w:numPr>
      </w:pPr>
      <w:r w:rsidRPr="00285849">
        <w:t xml:space="preserve">Using ExecutorService on the same nested </w:t>
      </w:r>
      <w:r>
        <w:t xml:space="preserve">for loop also resulted in a longer finish time. The </w:t>
      </w:r>
      <w:r w:rsidR="00546ABC">
        <w:t>time taken</w:t>
      </w:r>
      <w:r>
        <w:t xml:space="preserve"> was around 10 times worse</w:t>
      </w:r>
      <w:r w:rsidRPr="00285849">
        <w:t xml:space="preserve"> than </w:t>
      </w:r>
      <w:r>
        <w:t xml:space="preserve">running A* </w:t>
      </w:r>
      <w:r w:rsidRPr="00285849">
        <w:t>sequential</w:t>
      </w:r>
      <w:r>
        <w:t>ly.</w:t>
      </w:r>
    </w:p>
    <w:p w:rsidR="00374405" w:rsidRDefault="00051164">
      <w:bookmarkStart w:id="7" w:name="_Toc459720842"/>
      <w:r>
        <w:t>What was concluded from trialling these options on t</w:t>
      </w:r>
      <w:r w:rsidR="000E6BEA" w:rsidRPr="000E6BEA">
        <w:t>he nested for loop</w:t>
      </w:r>
      <w:r w:rsidR="00DD26EE">
        <w:t xml:space="preserve"> was that creating a partial solution occurs too quickly to be </w:t>
      </w:r>
      <w:r>
        <w:t>parallelised efficiently. I</w:t>
      </w:r>
      <w:r w:rsidR="000E6BEA" w:rsidRPr="000E6BEA">
        <w:t>n a test which took 1085ms, 176</w:t>
      </w:r>
      <w:r w:rsidR="00475C3E">
        <w:t>,</w:t>
      </w:r>
      <w:r w:rsidR="000E6BEA" w:rsidRPr="000E6BEA">
        <w:t xml:space="preserve">220 </w:t>
      </w:r>
      <w:r w:rsidR="00475C3E">
        <w:t>partial solutions were created</w:t>
      </w:r>
      <w:r w:rsidR="00374405">
        <w:t xml:space="preserve"> and so t</w:t>
      </w:r>
      <w:r w:rsidR="00475C3E">
        <w:t>he</w:t>
      </w:r>
      <w:r w:rsidR="000E6BEA" w:rsidRPr="000E6BEA">
        <w:t xml:space="preserve"> overhead of parallelisation</w:t>
      </w:r>
      <w:r>
        <w:t xml:space="preserve"> </w:t>
      </w:r>
      <w:r w:rsidR="00475C3E">
        <w:t xml:space="preserve">would counteract </w:t>
      </w:r>
      <w:r w:rsidR="00374405">
        <w:t xml:space="preserve">the benefit of creating the solutions in parallel. </w:t>
      </w:r>
    </w:p>
    <w:p w:rsidR="0065342B" w:rsidRDefault="000E6BEA">
      <w:pPr>
        <w:rPr>
          <w:rFonts w:asciiTheme="majorHAnsi" w:eastAsiaTheme="majorEastAsia" w:hAnsiTheme="majorHAnsi" w:cstheme="majorBidi"/>
          <w:color w:val="262626" w:themeColor="text1" w:themeTint="D9"/>
          <w:sz w:val="40"/>
          <w:szCs w:val="40"/>
        </w:rPr>
      </w:pPr>
      <w:r w:rsidRPr="009D70ED">
        <w:rPr>
          <w:highlight w:val="yellow"/>
        </w:rPr>
        <w:t>The reason the alternatives failed is that there</w:t>
      </w:r>
      <w:r w:rsidRPr="000E6BEA">
        <w:t xml:space="preserve"> </w:t>
      </w:r>
      <w:r w:rsidR="009D70ED">
        <w:t xml:space="preserve">– blocking queue </w:t>
      </w:r>
      <w:r w:rsidR="009B54F3">
        <w:t>failure</w:t>
      </w:r>
      <w:r w:rsidR="009D70ED">
        <w:t>?</w:t>
      </w:r>
      <w:bookmarkStart w:id="8" w:name="_GoBack"/>
      <w:bookmarkEnd w:id="8"/>
      <w:r w:rsidR="0065342B">
        <w:br w:type="page"/>
      </w:r>
    </w:p>
    <w:p w:rsidR="004F575B" w:rsidRDefault="004F575B" w:rsidP="004F575B">
      <w:pPr>
        <w:pStyle w:val="Heading1"/>
      </w:pPr>
      <w:r>
        <w:lastRenderedPageBreak/>
        <w:t>Visualisation</w:t>
      </w:r>
      <w:bookmarkEnd w:id="7"/>
    </w:p>
    <w:p w:rsidR="004003CA" w:rsidRDefault="004003CA"/>
    <w:p w:rsidR="000A3C02" w:rsidRDefault="004003CA" w:rsidP="004003CA">
      <w:pPr>
        <w:pStyle w:val="Heading3"/>
      </w:pPr>
      <w:bookmarkStart w:id="9" w:name="_Toc459720843"/>
      <w:r>
        <w:t xml:space="preserve">Concept </w:t>
      </w:r>
    </w:p>
    <w:p w:rsidR="000A3C02" w:rsidRPr="000A3C02" w:rsidRDefault="000A3C02" w:rsidP="000A3C02"/>
    <w:p w:rsidR="000A3C02" w:rsidRDefault="00152D9C" w:rsidP="004003CA">
      <w:pPr>
        <w:pStyle w:val="Heading3"/>
      </w:pPr>
      <w:r>
        <w:t>Components Displayed (</w:t>
      </w:r>
      <w:r w:rsidR="000A3C02">
        <w:t>What is displayed? Why</w:t>
      </w:r>
      <w:r>
        <w:t>)</w:t>
      </w:r>
    </w:p>
    <w:p w:rsidR="000A3C02" w:rsidRPr="000A3C02" w:rsidRDefault="000A3C02" w:rsidP="000A3C02"/>
    <w:p w:rsidR="000A3C02" w:rsidRDefault="00152D9C" w:rsidP="004003CA">
      <w:pPr>
        <w:pStyle w:val="Heading3"/>
      </w:pPr>
      <w:r>
        <w:t>Implementation (</w:t>
      </w:r>
      <w:r w:rsidR="000A3C02">
        <w:t>How was that implemented?</w:t>
      </w:r>
      <w:r>
        <w:t>)</w:t>
      </w:r>
    </w:p>
    <w:p w:rsidR="000A3C02" w:rsidRPr="000A3C02" w:rsidRDefault="000A3C02" w:rsidP="000A3C02"/>
    <w:p w:rsidR="000A3C02" w:rsidRDefault="00152D9C" w:rsidP="004003CA">
      <w:pPr>
        <w:pStyle w:val="Heading3"/>
      </w:pPr>
      <w:r>
        <w:t>Sequential and P</w:t>
      </w:r>
      <w:r w:rsidR="004003CA">
        <w:t>arallel visualization</w:t>
      </w:r>
      <w:bookmarkEnd w:id="9"/>
      <w:r>
        <w:t xml:space="preserve"> (differences)</w:t>
      </w:r>
    </w:p>
    <w:p w:rsidR="000A3C02" w:rsidRPr="000A3C02" w:rsidRDefault="000A3C02" w:rsidP="000A3C02"/>
    <w:p w:rsidR="000A3C02" w:rsidRDefault="000A3C02">
      <w:pPr>
        <w:rPr>
          <w:rFonts w:asciiTheme="majorHAnsi" w:eastAsiaTheme="majorEastAsia" w:hAnsiTheme="majorHAnsi" w:cstheme="majorBidi"/>
          <w:color w:val="262626" w:themeColor="text1" w:themeTint="D9"/>
          <w:sz w:val="40"/>
          <w:szCs w:val="40"/>
        </w:rPr>
      </w:pPr>
      <w:bookmarkStart w:id="10" w:name="_Toc459720844"/>
      <w:r>
        <w:br w:type="page"/>
      </w:r>
    </w:p>
    <w:p w:rsidR="004F575B" w:rsidRDefault="004F575B" w:rsidP="004F575B">
      <w:pPr>
        <w:pStyle w:val="Heading1"/>
      </w:pPr>
      <w:r>
        <w:lastRenderedPageBreak/>
        <w:t>Testing</w:t>
      </w:r>
      <w:bookmarkEnd w:id="10"/>
    </w:p>
    <w:p w:rsidR="006F32FF" w:rsidRDefault="006F32FF" w:rsidP="004003CA">
      <w:pPr>
        <w:pStyle w:val="Heading3"/>
      </w:pPr>
      <w:bookmarkStart w:id="11" w:name="_Toc459720845"/>
    </w:p>
    <w:p w:rsidR="006F32FF" w:rsidRDefault="006F32FF" w:rsidP="004003CA">
      <w:pPr>
        <w:pStyle w:val="Heading3"/>
      </w:pPr>
      <w:r>
        <w:t>Components tested</w:t>
      </w:r>
      <w:r w:rsidR="004003CA">
        <w:t xml:space="preserve"> </w:t>
      </w:r>
    </w:p>
    <w:p w:rsidR="006F32FF" w:rsidRPr="006F32FF" w:rsidRDefault="006F32FF" w:rsidP="006F32FF"/>
    <w:p w:rsidR="006F32FF" w:rsidRDefault="006F32FF" w:rsidP="004003CA">
      <w:pPr>
        <w:pStyle w:val="Heading3"/>
      </w:pPr>
      <w:r>
        <w:t>Method of Testing (</w:t>
      </w:r>
      <w:r w:rsidR="004003CA">
        <w:t>How was it tested?</w:t>
      </w:r>
      <w:bookmarkEnd w:id="11"/>
      <w:r>
        <w:t>)</w:t>
      </w:r>
    </w:p>
    <w:p w:rsidR="004F575B" w:rsidRDefault="004F575B" w:rsidP="006F32FF">
      <w:pPr>
        <w:rPr>
          <w:rFonts w:eastAsiaTheme="majorEastAsia"/>
          <w:color w:val="262626" w:themeColor="text1" w:themeTint="D9"/>
          <w:sz w:val="40"/>
          <w:szCs w:val="40"/>
        </w:rPr>
      </w:pPr>
      <w:r>
        <w:br w:type="page"/>
      </w:r>
    </w:p>
    <w:p w:rsidR="004F575B" w:rsidRDefault="004F575B" w:rsidP="004F575B">
      <w:pPr>
        <w:pStyle w:val="Heading1"/>
      </w:pPr>
      <w:bookmarkStart w:id="12" w:name="_Toc459720846"/>
      <w:r>
        <w:lastRenderedPageBreak/>
        <w:t>Development Process</w:t>
      </w:r>
      <w:bookmarkEnd w:id="12"/>
    </w:p>
    <w:p w:rsidR="006614C0" w:rsidRPr="006614C0" w:rsidRDefault="006614C0" w:rsidP="006614C0"/>
    <w:p w:rsidR="006F32FF" w:rsidRDefault="001474C4" w:rsidP="004003CA">
      <w:pPr>
        <w:pStyle w:val="Heading3"/>
      </w:pPr>
      <w:bookmarkStart w:id="13" w:name="_Toc459720847"/>
      <w:r>
        <w:t>The d</w:t>
      </w:r>
      <w:r w:rsidR="006F32FF">
        <w:t>evelopment process</w:t>
      </w:r>
    </w:p>
    <w:p w:rsidR="001474C4" w:rsidRDefault="001474C4" w:rsidP="001474C4">
      <w:r>
        <w:t>The developm</w:t>
      </w:r>
      <w:r w:rsidR="003F1138">
        <w:t xml:space="preserve">ent process followed in this project </w:t>
      </w:r>
      <w:r>
        <w:t>was similar to the waterfall mode</w:t>
      </w:r>
      <w:r w:rsidR="003F1138">
        <w:t>l,</w:t>
      </w:r>
      <w:r>
        <w:t xml:space="preserve"> </w:t>
      </w:r>
      <w:r w:rsidR="003F1138">
        <w:t xml:space="preserve">however, it </w:t>
      </w:r>
      <w:r>
        <w:t xml:space="preserve">did not restrict </w:t>
      </w:r>
      <w:r w:rsidR="003F1138">
        <w:t>the developers from going back to previous stages if there were any implementation errors that needed to be fixed.</w:t>
      </w:r>
    </w:p>
    <w:p w:rsidR="003F1138" w:rsidRPr="001474C4" w:rsidRDefault="003F1138" w:rsidP="001474C4">
      <w:r>
        <w:t xml:space="preserve">This meant that there was still a requirements stage where the client’s needs were analysed and </w:t>
      </w:r>
      <w:r w:rsidR="00880B58">
        <w:t xml:space="preserve">a proceeding </w:t>
      </w:r>
      <w:r>
        <w:t>implementation stage where code was created to fulfil these needs. However, if a change occurred in these needs during</w:t>
      </w:r>
      <w:r w:rsidR="00F526E9">
        <w:t xml:space="preserve"> a</w:t>
      </w:r>
      <w:r>
        <w:t xml:space="preserve"> team presentation </w:t>
      </w:r>
      <w:r w:rsidR="00F526E9">
        <w:t>or</w:t>
      </w:r>
      <w:r>
        <w:t xml:space="preserve"> interview, the code could still be altered.</w:t>
      </w:r>
    </w:p>
    <w:p w:rsidR="006F32FF" w:rsidRDefault="004003CA" w:rsidP="004003CA">
      <w:pPr>
        <w:pStyle w:val="Heading3"/>
      </w:pPr>
      <w:r>
        <w:t>Co</w:t>
      </w:r>
      <w:r w:rsidR="006F32FF">
        <w:t>mmunication and decision making</w:t>
      </w:r>
    </w:p>
    <w:p w:rsidR="006F32FF" w:rsidRDefault="00212475" w:rsidP="006F32FF">
      <w:r>
        <w:t>Communication mainly occurred face-to-face during weekly team meetings set up through online messaging. A team discussion would occur about code implementation and progress on allocated tasks. Whenever this was not possible, online messaging was the mode of communication to each team member on a group chat.</w:t>
      </w:r>
    </w:p>
    <w:p w:rsidR="00212475" w:rsidRPr="006F32FF" w:rsidRDefault="00C46A25" w:rsidP="006F32FF">
      <w:r>
        <w:t xml:space="preserve">Most decisions were made during these team meetings and online messaging. </w:t>
      </w:r>
    </w:p>
    <w:p w:rsidR="006F32FF" w:rsidRDefault="006F32FF" w:rsidP="004003CA">
      <w:pPr>
        <w:pStyle w:val="Heading3"/>
      </w:pPr>
      <w:r>
        <w:t>Conflict resolution</w:t>
      </w:r>
    </w:p>
    <w:p w:rsidR="007D7DDA" w:rsidRPr="007D7DDA" w:rsidRDefault="00C371F3" w:rsidP="007D7DDA">
      <w:r>
        <w:t xml:space="preserve">The majority of conflicts that arose were based on a lack of communication about code functionality. This was addressed and </w:t>
      </w:r>
    </w:p>
    <w:p w:rsidR="006F32FF" w:rsidRDefault="007D7DDA" w:rsidP="006F32FF">
      <w:r>
        <w:t>Not enough comunicatio n about what has been coded and how they worked,</w:t>
      </w:r>
    </w:p>
    <w:p w:rsidR="007D7DDA" w:rsidRPr="006F32FF" w:rsidRDefault="007D7DDA" w:rsidP="006F32FF">
      <w:r>
        <w:t>Sat and explained</w:t>
      </w:r>
    </w:p>
    <w:p w:rsidR="006F32FF" w:rsidRDefault="006F32FF" w:rsidP="004003CA">
      <w:pPr>
        <w:pStyle w:val="Heading3"/>
      </w:pPr>
      <w:r>
        <w:t>Used tools and technologies</w:t>
      </w:r>
    </w:p>
    <w:p w:rsidR="006F32FF" w:rsidRPr="006F32FF" w:rsidRDefault="006F32FF" w:rsidP="006F32FF"/>
    <w:p w:rsidR="006F32FF" w:rsidRDefault="004003CA" w:rsidP="004003CA">
      <w:pPr>
        <w:pStyle w:val="Heading3"/>
      </w:pPr>
      <w:r>
        <w:t>Comment on team cohesion and spirit</w:t>
      </w:r>
      <w:bookmarkEnd w:id="13"/>
      <w:r>
        <w:t xml:space="preserve"> </w:t>
      </w:r>
    </w:p>
    <w:p w:rsidR="004F575B" w:rsidRDefault="004F575B" w:rsidP="006F32FF">
      <w:pPr>
        <w:rPr>
          <w:rFonts w:eastAsiaTheme="majorEastAsia"/>
          <w:color w:val="262626" w:themeColor="text1" w:themeTint="D9"/>
          <w:sz w:val="40"/>
          <w:szCs w:val="40"/>
        </w:rPr>
      </w:pPr>
      <w:r>
        <w:br w:type="page"/>
      </w:r>
    </w:p>
    <w:p w:rsidR="005E685D" w:rsidRDefault="004F575B" w:rsidP="004F575B">
      <w:pPr>
        <w:pStyle w:val="Heading1"/>
      </w:pPr>
      <w:bookmarkStart w:id="14" w:name="_Toc459720848"/>
      <w:r>
        <w:lastRenderedPageBreak/>
        <w:t>Task Contribution</w:t>
      </w:r>
      <w:bookmarkEnd w:id="14"/>
    </w:p>
    <w:sectPr w:rsidR="005E685D" w:rsidSect="005E685D">
      <w:pgSz w:w="11906" w:h="16838"/>
      <w:pgMar w:top="1440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43887" w:rsidRDefault="00E43887" w:rsidP="00B32575">
      <w:pPr>
        <w:spacing w:after="0" w:line="240" w:lineRule="auto"/>
      </w:pPr>
      <w:r>
        <w:separator/>
      </w:r>
    </w:p>
  </w:endnote>
  <w:endnote w:type="continuationSeparator" w:id="0">
    <w:p w:rsidR="00E43887" w:rsidRDefault="00E43887" w:rsidP="00B325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7963457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46A25" w:rsidRDefault="00C46A2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B54F3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C46A25" w:rsidRDefault="00C46A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9716967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46A25" w:rsidRDefault="00C46A2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B54F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46A25" w:rsidRDefault="00C46A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43887" w:rsidRDefault="00E43887" w:rsidP="00B32575">
      <w:pPr>
        <w:spacing w:after="0" w:line="240" w:lineRule="auto"/>
      </w:pPr>
      <w:r>
        <w:separator/>
      </w:r>
    </w:p>
  </w:footnote>
  <w:footnote w:type="continuationSeparator" w:id="0">
    <w:p w:rsidR="00E43887" w:rsidRDefault="00E43887" w:rsidP="00B325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4D31DE"/>
    <w:multiLevelType w:val="hybridMultilevel"/>
    <w:tmpl w:val="84F6392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D449FF"/>
    <w:multiLevelType w:val="hybridMultilevel"/>
    <w:tmpl w:val="7AF8E0CE"/>
    <w:lvl w:ilvl="0" w:tplc="1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xMjO3NDAxNjMwNTdT0lEKTi0uzszPAykwrQUATPeiqywAAAA="/>
  </w:docVars>
  <w:rsids>
    <w:rsidRoot w:val="0001214B"/>
    <w:rsid w:val="0001214B"/>
    <w:rsid w:val="000252E5"/>
    <w:rsid w:val="00027895"/>
    <w:rsid w:val="00051164"/>
    <w:rsid w:val="0009162B"/>
    <w:rsid w:val="000A3C02"/>
    <w:rsid w:val="000A7B93"/>
    <w:rsid w:val="000B3E5A"/>
    <w:rsid w:val="000E1D21"/>
    <w:rsid w:val="000E2A5F"/>
    <w:rsid w:val="000E6BEA"/>
    <w:rsid w:val="00112E45"/>
    <w:rsid w:val="00113DE0"/>
    <w:rsid w:val="0011644B"/>
    <w:rsid w:val="001474C4"/>
    <w:rsid w:val="00152D9C"/>
    <w:rsid w:val="00154FDC"/>
    <w:rsid w:val="001939D6"/>
    <w:rsid w:val="001C198E"/>
    <w:rsid w:val="001C2EBE"/>
    <w:rsid w:val="001F4AFB"/>
    <w:rsid w:val="002027B4"/>
    <w:rsid w:val="00212475"/>
    <w:rsid w:val="0023145B"/>
    <w:rsid w:val="00235468"/>
    <w:rsid w:val="002376FE"/>
    <w:rsid w:val="00285849"/>
    <w:rsid w:val="002A7D3B"/>
    <w:rsid w:val="002C4B2D"/>
    <w:rsid w:val="002C7B74"/>
    <w:rsid w:val="002E5973"/>
    <w:rsid w:val="00346118"/>
    <w:rsid w:val="00374405"/>
    <w:rsid w:val="003A0383"/>
    <w:rsid w:val="003D218C"/>
    <w:rsid w:val="003D2C35"/>
    <w:rsid w:val="003F070F"/>
    <w:rsid w:val="003F1138"/>
    <w:rsid w:val="004003CA"/>
    <w:rsid w:val="00410800"/>
    <w:rsid w:val="004145E7"/>
    <w:rsid w:val="004354C6"/>
    <w:rsid w:val="00475C3E"/>
    <w:rsid w:val="004F058C"/>
    <w:rsid w:val="004F575B"/>
    <w:rsid w:val="005466D3"/>
    <w:rsid w:val="00546ABC"/>
    <w:rsid w:val="00590609"/>
    <w:rsid w:val="005E685D"/>
    <w:rsid w:val="00605EA3"/>
    <w:rsid w:val="006229F6"/>
    <w:rsid w:val="00630C8D"/>
    <w:rsid w:val="00642083"/>
    <w:rsid w:val="0065342B"/>
    <w:rsid w:val="006614C0"/>
    <w:rsid w:val="0066403C"/>
    <w:rsid w:val="006D589E"/>
    <w:rsid w:val="006E5CAD"/>
    <w:rsid w:val="006F32FF"/>
    <w:rsid w:val="00702145"/>
    <w:rsid w:val="007200BA"/>
    <w:rsid w:val="00724323"/>
    <w:rsid w:val="0075230B"/>
    <w:rsid w:val="00763C51"/>
    <w:rsid w:val="00787F92"/>
    <w:rsid w:val="007B10FD"/>
    <w:rsid w:val="007D7DDA"/>
    <w:rsid w:val="007F0355"/>
    <w:rsid w:val="00803098"/>
    <w:rsid w:val="00831A91"/>
    <w:rsid w:val="008328B1"/>
    <w:rsid w:val="00832CC0"/>
    <w:rsid w:val="00833275"/>
    <w:rsid w:val="00880B58"/>
    <w:rsid w:val="008A7564"/>
    <w:rsid w:val="008D77EF"/>
    <w:rsid w:val="0091170B"/>
    <w:rsid w:val="00914A47"/>
    <w:rsid w:val="00915D00"/>
    <w:rsid w:val="009B54F3"/>
    <w:rsid w:val="009C4B2E"/>
    <w:rsid w:val="009D70ED"/>
    <w:rsid w:val="00A17A6F"/>
    <w:rsid w:val="00A2062E"/>
    <w:rsid w:val="00A44715"/>
    <w:rsid w:val="00A552A9"/>
    <w:rsid w:val="00A700F2"/>
    <w:rsid w:val="00A84C1E"/>
    <w:rsid w:val="00B129B8"/>
    <w:rsid w:val="00B15371"/>
    <w:rsid w:val="00B260FB"/>
    <w:rsid w:val="00B27547"/>
    <w:rsid w:val="00B32575"/>
    <w:rsid w:val="00B329B7"/>
    <w:rsid w:val="00B56244"/>
    <w:rsid w:val="00B66DAA"/>
    <w:rsid w:val="00BF20F6"/>
    <w:rsid w:val="00C07B3A"/>
    <w:rsid w:val="00C371F3"/>
    <w:rsid w:val="00C46A25"/>
    <w:rsid w:val="00C82CB1"/>
    <w:rsid w:val="00C95F1D"/>
    <w:rsid w:val="00CA0959"/>
    <w:rsid w:val="00CA759B"/>
    <w:rsid w:val="00CE4B71"/>
    <w:rsid w:val="00D159A9"/>
    <w:rsid w:val="00D4173C"/>
    <w:rsid w:val="00D82F42"/>
    <w:rsid w:val="00DB495B"/>
    <w:rsid w:val="00DD26EE"/>
    <w:rsid w:val="00DF3424"/>
    <w:rsid w:val="00DF4370"/>
    <w:rsid w:val="00E01630"/>
    <w:rsid w:val="00E07B36"/>
    <w:rsid w:val="00E43887"/>
    <w:rsid w:val="00E65BF4"/>
    <w:rsid w:val="00ED094A"/>
    <w:rsid w:val="00EF3EB2"/>
    <w:rsid w:val="00F24DE0"/>
    <w:rsid w:val="00F526E9"/>
    <w:rsid w:val="00F607D0"/>
    <w:rsid w:val="00FD57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6D3101"/>
  <w15:chartTrackingRefBased/>
  <w15:docId w15:val="{D1828B19-641C-4E53-A4F6-C84D61678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NZ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29B7"/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644B"/>
    <w:pPr>
      <w:keepNext/>
      <w:keepLines/>
      <w:pBdr>
        <w:bottom w:val="single" w:sz="4" w:space="2" w:color="629DD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644B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629DD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644B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3476B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1644B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234F77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1644B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3476B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1644B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234F77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1644B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234F77" w:themeColor="accent2" w:themeShade="80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1644B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234F77" w:themeColor="accent2" w:themeShade="80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1644B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34F77" w:themeColor="accent2" w:themeShade="8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11644B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1214B"/>
  </w:style>
  <w:style w:type="paragraph" w:styleId="Header">
    <w:name w:val="header"/>
    <w:basedOn w:val="Normal"/>
    <w:link w:val="HeaderChar"/>
    <w:uiPriority w:val="99"/>
    <w:unhideWhenUsed/>
    <w:rsid w:val="00B325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2575"/>
  </w:style>
  <w:style w:type="paragraph" w:styleId="Footer">
    <w:name w:val="footer"/>
    <w:basedOn w:val="Normal"/>
    <w:link w:val="FooterChar"/>
    <w:uiPriority w:val="99"/>
    <w:unhideWhenUsed/>
    <w:rsid w:val="00B325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2575"/>
  </w:style>
  <w:style w:type="character" w:customStyle="1" w:styleId="Heading1Char">
    <w:name w:val="Heading 1 Char"/>
    <w:basedOn w:val="DefaultParagraphFont"/>
    <w:link w:val="Heading1"/>
    <w:uiPriority w:val="9"/>
    <w:rsid w:val="0011644B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11644B"/>
    <w:rPr>
      <w:rFonts w:asciiTheme="majorHAnsi" w:eastAsiaTheme="majorEastAsia" w:hAnsiTheme="majorHAnsi" w:cstheme="majorBidi"/>
      <w:color w:val="629DD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11644B"/>
    <w:rPr>
      <w:rFonts w:asciiTheme="majorHAnsi" w:eastAsiaTheme="majorEastAsia" w:hAnsiTheme="majorHAnsi" w:cstheme="majorBidi"/>
      <w:color w:val="3476B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11644B"/>
    <w:rPr>
      <w:rFonts w:asciiTheme="majorHAnsi" w:eastAsiaTheme="majorEastAsia" w:hAnsiTheme="majorHAnsi" w:cstheme="majorBidi"/>
      <w:i/>
      <w:iCs/>
      <w:color w:val="234F77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1644B"/>
    <w:rPr>
      <w:rFonts w:asciiTheme="majorHAnsi" w:eastAsiaTheme="majorEastAsia" w:hAnsiTheme="majorHAnsi" w:cstheme="majorBidi"/>
      <w:color w:val="3476B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1644B"/>
    <w:rPr>
      <w:rFonts w:asciiTheme="majorHAnsi" w:eastAsiaTheme="majorEastAsia" w:hAnsiTheme="majorHAnsi" w:cstheme="majorBidi"/>
      <w:i/>
      <w:iCs/>
      <w:color w:val="234F77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1644B"/>
    <w:rPr>
      <w:rFonts w:asciiTheme="majorHAnsi" w:eastAsiaTheme="majorEastAsia" w:hAnsiTheme="majorHAnsi" w:cstheme="majorBidi"/>
      <w:b/>
      <w:bCs/>
      <w:color w:val="234F77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1644B"/>
    <w:rPr>
      <w:rFonts w:asciiTheme="majorHAnsi" w:eastAsiaTheme="majorEastAsia" w:hAnsiTheme="majorHAnsi" w:cstheme="majorBidi"/>
      <w:color w:val="234F77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1644B"/>
    <w:rPr>
      <w:rFonts w:asciiTheme="majorHAnsi" w:eastAsiaTheme="majorEastAsia" w:hAnsiTheme="majorHAnsi" w:cstheme="majorBidi"/>
      <w:i/>
      <w:iCs/>
      <w:color w:val="234F77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1644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11644B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11644B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644B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1644B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11644B"/>
    <w:rPr>
      <w:b/>
      <w:bCs/>
    </w:rPr>
  </w:style>
  <w:style w:type="character" w:styleId="Emphasis">
    <w:name w:val="Emphasis"/>
    <w:basedOn w:val="DefaultParagraphFont"/>
    <w:uiPriority w:val="20"/>
    <w:qFormat/>
    <w:rsid w:val="0011644B"/>
    <w:rPr>
      <w:i/>
      <w:i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11644B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1644B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1644B"/>
    <w:pPr>
      <w:pBdr>
        <w:top w:val="single" w:sz="24" w:space="4" w:color="629DD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1644B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11644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1644B"/>
    <w:rPr>
      <w:b/>
      <w:bCs/>
      <w:i/>
      <w:iCs/>
      <w:caps w:val="0"/>
      <w:smallCaps w:val="0"/>
      <w:strike w:val="0"/>
      <w:dstrike w:val="0"/>
      <w:color w:val="629DD1" w:themeColor="accent2"/>
    </w:rPr>
  </w:style>
  <w:style w:type="character" w:styleId="SubtleReference">
    <w:name w:val="Subtle Reference"/>
    <w:basedOn w:val="DefaultParagraphFont"/>
    <w:uiPriority w:val="31"/>
    <w:qFormat/>
    <w:rsid w:val="0011644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1644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11644B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11644B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0A7B9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A7B93"/>
    <w:pPr>
      <w:spacing w:after="100"/>
      <w:ind w:left="210"/>
    </w:pPr>
  </w:style>
  <w:style w:type="character" w:styleId="Hyperlink">
    <w:name w:val="Hyperlink"/>
    <w:basedOn w:val="DefaultParagraphFont"/>
    <w:uiPriority w:val="99"/>
    <w:unhideWhenUsed/>
    <w:rsid w:val="000A7B93"/>
    <w:rPr>
      <w:color w:val="9454C3" w:themeColor="hyperlink"/>
      <w:u w:val="single"/>
    </w:rPr>
  </w:style>
  <w:style w:type="paragraph" w:styleId="ListParagraph">
    <w:name w:val="List Paragraph"/>
    <w:basedOn w:val="Normal"/>
    <w:uiPriority w:val="34"/>
    <w:qFormat/>
    <w:rsid w:val="00B66DAA"/>
    <w:pPr>
      <w:spacing w:line="259" w:lineRule="auto"/>
      <w:ind w:left="720"/>
      <w:contextualSpacing/>
    </w:pPr>
    <w:rPr>
      <w:rFonts w:eastAsiaTheme="minorHAnsi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4003CA"/>
    <w:pPr>
      <w:spacing w:after="100"/>
      <w:ind w:left="42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332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NZ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33275"/>
    <w:rPr>
      <w:rFonts w:ascii="Courier New" w:eastAsia="Times New Roman" w:hAnsi="Courier New" w:cs="Courier New"/>
      <w:sz w:val="20"/>
      <w:szCs w:val="20"/>
      <w:lang w:eastAsia="en-NZ"/>
    </w:rPr>
  </w:style>
  <w:style w:type="character" w:customStyle="1" w:styleId="pln">
    <w:name w:val="pln"/>
    <w:basedOn w:val="DefaultParagraphFont"/>
    <w:rsid w:val="00833275"/>
  </w:style>
  <w:style w:type="character" w:customStyle="1" w:styleId="pun">
    <w:name w:val="pun"/>
    <w:basedOn w:val="DefaultParagraphFont"/>
    <w:rsid w:val="00833275"/>
  </w:style>
  <w:style w:type="character" w:customStyle="1" w:styleId="typ">
    <w:name w:val="typ"/>
    <w:basedOn w:val="DefaultParagraphFont"/>
    <w:rsid w:val="00833275"/>
  </w:style>
  <w:style w:type="character" w:customStyle="1" w:styleId="str">
    <w:name w:val="str"/>
    <w:basedOn w:val="DefaultParagraphFont"/>
    <w:rsid w:val="00833275"/>
  </w:style>
  <w:style w:type="character" w:customStyle="1" w:styleId="kwd">
    <w:name w:val="kwd"/>
    <w:basedOn w:val="DefaultParagraphFont"/>
    <w:rsid w:val="00833275"/>
  </w:style>
  <w:style w:type="paragraph" w:styleId="NormalWeb">
    <w:name w:val="Normal (Web)"/>
    <w:basedOn w:val="Normal"/>
    <w:uiPriority w:val="99"/>
    <w:semiHidden/>
    <w:unhideWhenUsed/>
    <w:rsid w:val="00A700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apple-tab-span">
    <w:name w:val="apple-tab-span"/>
    <w:basedOn w:val="DefaultParagraphFont"/>
    <w:rsid w:val="00A700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03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SoftEng 370 University Of Auckland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8FA0477-2F73-4EFA-B593-A7C9FB859C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2</TotalTime>
  <Pages>10</Pages>
  <Words>1693</Words>
  <Characters>9655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nov8 data solutions</vt:lpstr>
    </vt:vector>
  </TitlesOfParts>
  <Company/>
  <LinksUpToDate>false</LinksUpToDate>
  <CharactersWithSpaces>1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nov8 data solutions</dc:title>
  <dc:subject>Isabel Zhuang, Kristy Tsoi, Rebecca Lee, Sabrina Zafarullah, Stefan Gorgiovski</dc:subject>
  <dc:creator>Team 8</dc:creator>
  <cp:keywords/>
  <dc:description/>
  <cp:lastModifiedBy>Isabel Zhuang</cp:lastModifiedBy>
  <cp:revision>69</cp:revision>
  <dcterms:created xsi:type="dcterms:W3CDTF">2016-08-11T22:06:00Z</dcterms:created>
  <dcterms:modified xsi:type="dcterms:W3CDTF">2016-08-25T05:34:00Z</dcterms:modified>
</cp:coreProperties>
</file>